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4AEFB4" w14:textId="77777777" w:rsidR="00EA4E36" w:rsidRPr="00163DA7" w:rsidRDefault="00EA4E36" w:rsidP="00EA4E36">
      <w:pPr>
        <w:pStyle w:val="01TESTO"/>
        <w:spacing w:line="360" w:lineRule="auto"/>
        <w:ind w:left="5040"/>
        <w:jc w:val="right"/>
        <w:rPr>
          <w:rFonts w:cs="Arial"/>
          <w:b/>
          <w:sz w:val="20"/>
        </w:rPr>
      </w:pPr>
      <w:r w:rsidRPr="00163DA7">
        <w:rPr>
          <w:rFonts w:cs="Arial"/>
          <w:b/>
          <w:sz w:val="20"/>
        </w:rPr>
        <w:t xml:space="preserve">For </w:t>
      </w:r>
      <w:r w:rsidR="002A7A65" w:rsidRPr="00163DA7">
        <w:rPr>
          <w:rFonts w:cs="Arial"/>
          <w:b/>
          <w:sz w:val="20"/>
        </w:rPr>
        <w:t>m</w:t>
      </w:r>
      <w:r w:rsidRPr="00163DA7">
        <w:rPr>
          <w:rFonts w:cs="Arial"/>
          <w:b/>
          <w:sz w:val="20"/>
        </w:rPr>
        <w:t xml:space="preserve">ore </w:t>
      </w:r>
      <w:r w:rsidR="002A7A65" w:rsidRPr="00163DA7">
        <w:rPr>
          <w:rFonts w:cs="Arial"/>
          <w:b/>
          <w:sz w:val="20"/>
        </w:rPr>
        <w:t>i</w:t>
      </w:r>
      <w:r w:rsidRPr="00163DA7">
        <w:rPr>
          <w:rFonts w:cs="Arial"/>
          <w:b/>
          <w:sz w:val="20"/>
        </w:rPr>
        <w:t>nformation, contact:</w:t>
      </w:r>
    </w:p>
    <w:p w14:paraId="5E3A734C" w14:textId="309FE5E2" w:rsidR="00F65BF6" w:rsidRDefault="008445E1" w:rsidP="00F65BF6">
      <w:pPr>
        <w:pStyle w:val="01TESTO"/>
        <w:spacing w:line="360" w:lineRule="auto"/>
        <w:ind w:left="5040"/>
        <w:jc w:val="right"/>
        <w:rPr>
          <w:rStyle w:val="Hyperlink"/>
        </w:rPr>
      </w:pPr>
      <w:r>
        <w:rPr>
          <w:rFonts w:cs="Arial"/>
          <w:sz w:val="20"/>
        </w:rPr>
        <w:t xml:space="preserve">Kylie Galbraith, </w:t>
      </w:r>
      <w:proofErr w:type="spellStart"/>
      <w:r>
        <w:rPr>
          <w:rFonts w:cs="Arial"/>
          <w:sz w:val="20"/>
        </w:rPr>
        <w:t>Seftons</w:t>
      </w:r>
      <w:proofErr w:type="spellEnd"/>
      <w:r>
        <w:rPr>
          <w:rFonts w:cs="Arial"/>
          <w:sz w:val="20"/>
        </w:rPr>
        <w:t>, on 0411 480 208</w:t>
      </w:r>
    </w:p>
    <w:p w14:paraId="7256B006" w14:textId="31AAA2C4" w:rsidR="008B6D2B" w:rsidRPr="00F65BF6" w:rsidRDefault="008B6D2B" w:rsidP="008713B2">
      <w:pPr>
        <w:pStyle w:val="01TESTO"/>
        <w:tabs>
          <w:tab w:val="left" w:pos="1560"/>
        </w:tabs>
        <w:spacing w:line="360" w:lineRule="auto"/>
        <w:rPr>
          <w:rFonts w:cs="Arial"/>
          <w:sz w:val="36"/>
          <w:szCs w:val="36"/>
        </w:rPr>
      </w:pPr>
    </w:p>
    <w:p w14:paraId="1E6763B7" w14:textId="507D7041" w:rsidR="008445E1" w:rsidRDefault="003323B5" w:rsidP="003323B5">
      <w:pPr>
        <w:pStyle w:val="01TESTO"/>
        <w:spacing w:line="360" w:lineRule="auto"/>
        <w:rPr>
          <w:rFonts w:cs="Arial"/>
          <w:b/>
          <w:bCs/>
          <w:sz w:val="24"/>
          <w:szCs w:val="24"/>
        </w:rPr>
      </w:pPr>
      <w:r w:rsidRPr="55289CC1">
        <w:rPr>
          <w:rFonts w:cs="Arial"/>
          <w:b/>
          <w:bCs/>
          <w:sz w:val="24"/>
          <w:szCs w:val="24"/>
        </w:rPr>
        <w:t xml:space="preserve">Case IH </w:t>
      </w:r>
      <w:r w:rsidR="008445E1">
        <w:rPr>
          <w:rFonts w:cs="Arial"/>
          <w:b/>
          <w:bCs/>
          <w:sz w:val="24"/>
          <w:szCs w:val="24"/>
        </w:rPr>
        <w:t>p</w:t>
      </w:r>
      <w:r>
        <w:rPr>
          <w:rFonts w:cs="Arial"/>
          <w:b/>
          <w:bCs/>
          <w:sz w:val="24"/>
          <w:szCs w:val="24"/>
        </w:rPr>
        <w:t xml:space="preserve">artners with </w:t>
      </w:r>
      <w:proofErr w:type="spellStart"/>
      <w:r>
        <w:rPr>
          <w:rFonts w:cs="Arial"/>
          <w:b/>
          <w:bCs/>
          <w:sz w:val="24"/>
          <w:szCs w:val="24"/>
        </w:rPr>
        <w:t>MacDon</w:t>
      </w:r>
      <w:proofErr w:type="spellEnd"/>
      <w:r>
        <w:rPr>
          <w:rFonts w:cs="Arial"/>
          <w:b/>
          <w:bCs/>
          <w:sz w:val="24"/>
          <w:szCs w:val="24"/>
        </w:rPr>
        <w:t xml:space="preserve"> </w:t>
      </w:r>
      <w:r w:rsidR="008445E1">
        <w:rPr>
          <w:rFonts w:cs="Arial"/>
          <w:b/>
          <w:bCs/>
          <w:sz w:val="24"/>
          <w:szCs w:val="24"/>
        </w:rPr>
        <w:t>for new harvesting solution</w:t>
      </w:r>
    </w:p>
    <w:p w14:paraId="23592E67" w14:textId="150C92C6" w:rsidR="003323B5" w:rsidRDefault="003323B5" w:rsidP="003323B5">
      <w:pPr>
        <w:pStyle w:val="01TESTO"/>
        <w:spacing w:line="360" w:lineRule="auto"/>
        <w:rPr>
          <w:rFonts w:cs="Arial"/>
          <w:i/>
          <w:iCs/>
          <w:sz w:val="20"/>
        </w:rPr>
      </w:pPr>
      <w:r>
        <w:rPr>
          <w:rFonts w:cs="Arial"/>
          <w:i/>
          <w:iCs/>
          <w:sz w:val="20"/>
        </w:rPr>
        <w:t xml:space="preserve">Co-branded combine draper headers will be offered at Case </w:t>
      </w:r>
      <w:r w:rsidRPr="00B50980">
        <w:rPr>
          <w:rFonts w:cs="Arial"/>
          <w:i/>
          <w:iCs/>
          <w:sz w:val="20"/>
        </w:rPr>
        <w:t xml:space="preserve">IH dealers </w:t>
      </w:r>
      <w:r w:rsidR="00B50980" w:rsidRPr="00B50980">
        <w:rPr>
          <w:rFonts w:cs="Arial"/>
          <w:i/>
          <w:iCs/>
          <w:sz w:val="20"/>
        </w:rPr>
        <w:t>across</w:t>
      </w:r>
      <w:r w:rsidR="00B50980">
        <w:rPr>
          <w:rFonts w:cs="Arial"/>
          <w:i/>
          <w:iCs/>
          <w:sz w:val="20"/>
        </w:rPr>
        <w:t xml:space="preserve"> the globe</w:t>
      </w:r>
      <w:r w:rsidR="00E67725">
        <w:rPr>
          <w:rFonts w:cs="Arial"/>
          <w:i/>
          <w:iCs/>
          <w:sz w:val="20"/>
        </w:rPr>
        <w:t>, including Australia and New Zealand</w:t>
      </w:r>
    </w:p>
    <w:p w14:paraId="4F2E0AAD" w14:textId="77777777" w:rsidR="0081406E" w:rsidRDefault="0081406E" w:rsidP="003323B5">
      <w:pPr>
        <w:pStyle w:val="01TESTO"/>
        <w:spacing w:line="360" w:lineRule="auto"/>
        <w:rPr>
          <w:rFonts w:cs="Arial"/>
          <w:sz w:val="20"/>
        </w:rPr>
      </w:pPr>
    </w:p>
    <w:p w14:paraId="1DD828B2" w14:textId="13FE7792" w:rsidR="00E67725" w:rsidRDefault="00E67725" w:rsidP="005015D0">
      <w:pPr>
        <w:pStyle w:val="01TESTO"/>
        <w:spacing w:line="360" w:lineRule="auto"/>
        <w:rPr>
          <w:rFonts w:cs="Arial"/>
          <w:sz w:val="20"/>
        </w:rPr>
      </w:pPr>
      <w:r>
        <w:rPr>
          <w:rFonts w:cs="Arial"/>
          <w:sz w:val="20"/>
        </w:rPr>
        <w:t>Australian and New Z</w:t>
      </w:r>
      <w:r w:rsidR="00BC224B">
        <w:rPr>
          <w:rFonts w:cs="Arial"/>
          <w:sz w:val="20"/>
        </w:rPr>
        <w:t xml:space="preserve">ealand farmers will soon have another </w:t>
      </w:r>
      <w:r>
        <w:rPr>
          <w:rFonts w:cs="Arial"/>
          <w:sz w:val="20"/>
        </w:rPr>
        <w:t xml:space="preserve">option when it comes to draper headers, following the announcement of a new partnership between </w:t>
      </w:r>
      <w:r w:rsidR="003323B5" w:rsidRPr="6713BF78">
        <w:rPr>
          <w:rFonts w:cs="Arial"/>
          <w:sz w:val="20"/>
        </w:rPr>
        <w:t xml:space="preserve">Case IH </w:t>
      </w:r>
      <w:r>
        <w:rPr>
          <w:rFonts w:cs="Arial"/>
          <w:sz w:val="20"/>
        </w:rPr>
        <w:t xml:space="preserve">and </w:t>
      </w:r>
      <w:proofErr w:type="spellStart"/>
      <w:r w:rsidR="003323B5" w:rsidRPr="6713BF78">
        <w:rPr>
          <w:rFonts w:cs="Arial"/>
          <w:sz w:val="20"/>
        </w:rPr>
        <w:t>MacDon</w:t>
      </w:r>
      <w:proofErr w:type="spellEnd"/>
      <w:r w:rsidR="003323B5" w:rsidRPr="6713BF78">
        <w:rPr>
          <w:rFonts w:cs="Arial"/>
          <w:sz w:val="20"/>
        </w:rPr>
        <w:t xml:space="preserve"> Industries Ltd.</w:t>
      </w:r>
    </w:p>
    <w:p w14:paraId="2C4CE559" w14:textId="77777777" w:rsidR="00E67725" w:rsidRDefault="00E67725" w:rsidP="005015D0">
      <w:pPr>
        <w:pStyle w:val="01TESTO"/>
        <w:spacing w:line="360" w:lineRule="auto"/>
        <w:rPr>
          <w:rFonts w:cs="Arial"/>
          <w:sz w:val="20"/>
        </w:rPr>
      </w:pPr>
    </w:p>
    <w:p w14:paraId="0BF04C78" w14:textId="187E7CD6" w:rsidR="00E67725" w:rsidRDefault="00E67725" w:rsidP="005015D0">
      <w:pPr>
        <w:pStyle w:val="01TESTO"/>
        <w:spacing w:line="360" w:lineRule="auto"/>
        <w:rPr>
          <w:rFonts w:cs="Arial"/>
          <w:sz w:val="20"/>
        </w:rPr>
      </w:pPr>
      <w:r>
        <w:rPr>
          <w:rFonts w:cs="Arial"/>
          <w:sz w:val="20"/>
        </w:rPr>
        <w:t xml:space="preserve">The </w:t>
      </w:r>
      <w:r w:rsidR="003323B5" w:rsidRPr="6713BF78">
        <w:rPr>
          <w:rFonts w:cs="Arial"/>
          <w:sz w:val="20"/>
        </w:rPr>
        <w:t>co-branded draper headers designed for Case IH Axial-Flow</w:t>
      </w:r>
      <w:r w:rsidR="003323B5" w:rsidRPr="00B50980">
        <w:rPr>
          <w:rFonts w:cs="Arial"/>
          <w:sz w:val="20"/>
          <w:vertAlign w:val="superscript"/>
        </w:rPr>
        <w:t>®</w:t>
      </w:r>
      <w:r w:rsidR="003323B5" w:rsidRPr="6713BF78">
        <w:rPr>
          <w:rFonts w:cs="Arial"/>
          <w:sz w:val="20"/>
        </w:rPr>
        <w:t xml:space="preserve"> </w:t>
      </w:r>
      <w:r w:rsidR="003323B5" w:rsidRPr="00B50980">
        <w:rPr>
          <w:rFonts w:cs="Arial"/>
          <w:sz w:val="20"/>
        </w:rPr>
        <w:t>combines</w:t>
      </w:r>
      <w:r>
        <w:rPr>
          <w:rFonts w:cs="Arial"/>
          <w:sz w:val="20"/>
        </w:rPr>
        <w:t xml:space="preserve"> will be available for order</w:t>
      </w:r>
      <w:r w:rsidR="00BC224B">
        <w:rPr>
          <w:rFonts w:cs="Arial"/>
          <w:sz w:val="20"/>
        </w:rPr>
        <w:t xml:space="preserve"> worldwide next year, with Australian and New Zealand customers able to order through their local dealers late in 2022, with delivery in time for the following year’s harvest.</w:t>
      </w:r>
    </w:p>
    <w:p w14:paraId="0118EAA5" w14:textId="77777777" w:rsidR="00E67725" w:rsidRDefault="00E67725" w:rsidP="005015D0">
      <w:pPr>
        <w:pStyle w:val="01TESTO"/>
        <w:spacing w:line="360" w:lineRule="auto"/>
        <w:rPr>
          <w:rFonts w:cs="Arial"/>
          <w:sz w:val="20"/>
        </w:rPr>
      </w:pPr>
    </w:p>
    <w:p w14:paraId="116FDA11" w14:textId="0980A11A" w:rsidR="00E67725" w:rsidRDefault="00E67725" w:rsidP="00E67725">
      <w:pPr>
        <w:spacing w:line="360" w:lineRule="auto"/>
        <w:rPr>
          <w:rFonts w:cs="Arial"/>
          <w:sz w:val="20"/>
        </w:rPr>
      </w:pPr>
      <w:r>
        <w:rPr>
          <w:rFonts w:cs="Arial"/>
          <w:sz w:val="20"/>
        </w:rPr>
        <w:t xml:space="preserve">Case IH </w:t>
      </w:r>
      <w:r w:rsidR="00BC224B">
        <w:rPr>
          <w:rFonts w:cs="Arial"/>
          <w:sz w:val="20"/>
        </w:rPr>
        <w:t xml:space="preserve">ANZ </w:t>
      </w:r>
      <w:r>
        <w:rPr>
          <w:rFonts w:cs="Arial"/>
          <w:sz w:val="20"/>
        </w:rPr>
        <w:t xml:space="preserve">General Manager </w:t>
      </w:r>
      <w:r w:rsidR="00BC224B">
        <w:rPr>
          <w:rFonts w:cs="Arial"/>
          <w:sz w:val="20"/>
        </w:rPr>
        <w:t>Pe</w:t>
      </w:r>
      <w:r>
        <w:rPr>
          <w:rFonts w:cs="Arial"/>
          <w:sz w:val="20"/>
        </w:rPr>
        <w:t>te McCann, said the new partnership was aimed at delivering an industry-leading harvesting package for producers.</w:t>
      </w:r>
    </w:p>
    <w:p w14:paraId="1DAE46C4" w14:textId="77777777" w:rsidR="00E67725" w:rsidRDefault="00E67725" w:rsidP="00E67725">
      <w:pPr>
        <w:spacing w:line="360" w:lineRule="auto"/>
        <w:rPr>
          <w:rFonts w:cs="Arial"/>
          <w:sz w:val="20"/>
        </w:rPr>
      </w:pPr>
    </w:p>
    <w:p w14:paraId="704C82FA" w14:textId="04DCEACE" w:rsidR="003323B5" w:rsidRDefault="00E67725" w:rsidP="003323B5">
      <w:pPr>
        <w:spacing w:line="360" w:lineRule="auto"/>
        <w:rPr>
          <w:rFonts w:cs="Arial"/>
          <w:sz w:val="20"/>
        </w:rPr>
      </w:pPr>
      <w:r>
        <w:rPr>
          <w:rFonts w:cs="Arial"/>
          <w:sz w:val="20"/>
        </w:rPr>
        <w:t>“</w:t>
      </w:r>
      <w:r w:rsidRPr="6713BF78">
        <w:rPr>
          <w:rFonts w:cs="Arial"/>
          <w:sz w:val="20"/>
        </w:rPr>
        <w:t xml:space="preserve">Case IH and </w:t>
      </w:r>
      <w:proofErr w:type="spellStart"/>
      <w:r w:rsidRPr="6713BF78">
        <w:rPr>
          <w:rFonts w:cs="Arial"/>
          <w:sz w:val="20"/>
        </w:rPr>
        <w:t>MacDon</w:t>
      </w:r>
      <w:proofErr w:type="spellEnd"/>
      <w:r w:rsidRPr="6713BF78">
        <w:rPr>
          <w:rFonts w:cs="Arial"/>
          <w:sz w:val="20"/>
        </w:rPr>
        <w:t xml:space="preserve"> </w:t>
      </w:r>
      <w:r w:rsidR="00BC224B">
        <w:rPr>
          <w:rFonts w:cs="Arial"/>
          <w:sz w:val="20"/>
        </w:rPr>
        <w:t>have always</w:t>
      </w:r>
      <w:r>
        <w:rPr>
          <w:rFonts w:cs="Arial"/>
          <w:sz w:val="20"/>
        </w:rPr>
        <w:t xml:space="preserve"> strive</w:t>
      </w:r>
      <w:r w:rsidR="00BC224B">
        <w:rPr>
          <w:rFonts w:cs="Arial"/>
          <w:sz w:val="20"/>
        </w:rPr>
        <w:t>d</w:t>
      </w:r>
      <w:r>
        <w:rPr>
          <w:rFonts w:cs="Arial"/>
          <w:sz w:val="20"/>
        </w:rPr>
        <w:t xml:space="preserve"> to bring greater efficiencies and productivity to </w:t>
      </w:r>
      <w:r w:rsidR="00BC224B">
        <w:rPr>
          <w:rFonts w:cs="Arial"/>
          <w:sz w:val="20"/>
        </w:rPr>
        <w:t>the agriculture industry</w:t>
      </w:r>
      <w:r>
        <w:rPr>
          <w:rFonts w:cs="Arial"/>
          <w:sz w:val="20"/>
        </w:rPr>
        <w:t xml:space="preserve"> and we’re </w:t>
      </w:r>
      <w:r w:rsidR="00BC224B">
        <w:rPr>
          <w:rFonts w:cs="Arial"/>
          <w:sz w:val="20"/>
        </w:rPr>
        <w:t xml:space="preserve">looking forward to </w:t>
      </w:r>
      <w:r>
        <w:rPr>
          <w:rFonts w:cs="Arial"/>
          <w:sz w:val="20"/>
        </w:rPr>
        <w:t>what this new arrangement can offer our customers,” he said.</w:t>
      </w:r>
      <w:r w:rsidR="00BC224B">
        <w:rPr>
          <w:rFonts w:cs="Arial"/>
          <w:sz w:val="20"/>
        </w:rPr>
        <w:t xml:space="preserve"> “The collaboration is an exciting new chapter in Case IH’s Hay and Harvest product offering, and we believe it gives farmers a high-efficiency draper header-combine solution that will make harvesting easier, and more profitable for local farming businesses.”</w:t>
      </w:r>
    </w:p>
    <w:p w14:paraId="2F319779" w14:textId="77777777" w:rsidR="00E67725" w:rsidRPr="00A1322F" w:rsidRDefault="00E67725" w:rsidP="003323B5">
      <w:pPr>
        <w:spacing w:line="360" w:lineRule="auto"/>
        <w:rPr>
          <w:rFonts w:cs="Arial"/>
          <w:sz w:val="20"/>
        </w:rPr>
      </w:pPr>
    </w:p>
    <w:p w14:paraId="4249929A" w14:textId="52774D97" w:rsidR="003323B5" w:rsidRDefault="003323B5" w:rsidP="003323B5">
      <w:pPr>
        <w:spacing w:line="360" w:lineRule="auto"/>
        <w:rPr>
          <w:rFonts w:cs="Arial"/>
          <w:sz w:val="20"/>
        </w:rPr>
      </w:pPr>
      <w:r>
        <w:rPr>
          <w:rFonts w:cs="Arial"/>
          <w:sz w:val="20"/>
        </w:rPr>
        <w:t xml:space="preserve">Based in Manitoba, Canada, </w:t>
      </w:r>
      <w:proofErr w:type="spellStart"/>
      <w:r w:rsidRPr="00A1322F">
        <w:rPr>
          <w:rFonts w:cs="Arial"/>
          <w:sz w:val="20"/>
        </w:rPr>
        <w:t>MacDon</w:t>
      </w:r>
      <w:proofErr w:type="spellEnd"/>
      <w:r w:rsidRPr="00A1322F">
        <w:rPr>
          <w:rFonts w:cs="Arial"/>
          <w:sz w:val="20"/>
        </w:rPr>
        <w:t xml:space="preserve"> has </w:t>
      </w:r>
      <w:r>
        <w:rPr>
          <w:rFonts w:cs="Arial"/>
          <w:sz w:val="20"/>
        </w:rPr>
        <w:t xml:space="preserve">manufactured </w:t>
      </w:r>
      <w:r w:rsidRPr="00A1322F">
        <w:rPr>
          <w:rFonts w:cs="Arial"/>
          <w:sz w:val="20"/>
        </w:rPr>
        <w:t xml:space="preserve">high-performance harvesting equipment for more than 70 years. </w:t>
      </w:r>
      <w:r>
        <w:rPr>
          <w:rFonts w:cs="Arial"/>
          <w:sz w:val="20"/>
        </w:rPr>
        <w:t xml:space="preserve">Like Case IH, the company is known for working directly with producers and custom harvesters to </w:t>
      </w:r>
      <w:r w:rsidR="00BC224B">
        <w:rPr>
          <w:rFonts w:cs="Arial"/>
          <w:sz w:val="20"/>
        </w:rPr>
        <w:t>produce</w:t>
      </w:r>
      <w:r>
        <w:rPr>
          <w:rFonts w:cs="Arial"/>
          <w:sz w:val="20"/>
        </w:rPr>
        <w:t xml:space="preserve"> equipment that helps producers efficiently harvest </w:t>
      </w:r>
      <w:r w:rsidR="00BC224B">
        <w:rPr>
          <w:rFonts w:cs="Arial"/>
          <w:sz w:val="20"/>
        </w:rPr>
        <w:t xml:space="preserve">their </w:t>
      </w:r>
      <w:bookmarkStart w:id="0" w:name="_GoBack"/>
      <w:bookmarkEnd w:id="0"/>
      <w:r>
        <w:rPr>
          <w:rFonts w:cs="Arial"/>
          <w:sz w:val="20"/>
        </w:rPr>
        <w:t>crops</w:t>
      </w:r>
      <w:r w:rsidR="00BC224B">
        <w:rPr>
          <w:rFonts w:cs="Arial"/>
          <w:sz w:val="20"/>
        </w:rPr>
        <w:t xml:space="preserve">. </w:t>
      </w:r>
      <w:r>
        <w:rPr>
          <w:rFonts w:cs="Arial"/>
          <w:sz w:val="20"/>
        </w:rPr>
        <w:br/>
      </w:r>
    </w:p>
    <w:p w14:paraId="3BDE5234" w14:textId="77777777" w:rsidR="008445E1" w:rsidRDefault="003323B5" w:rsidP="003323B5">
      <w:pPr>
        <w:spacing w:line="360" w:lineRule="auto"/>
        <w:rPr>
          <w:rFonts w:cs="Arial"/>
          <w:sz w:val="20"/>
        </w:rPr>
      </w:pPr>
      <w:r>
        <w:rPr>
          <w:rFonts w:cs="Arial"/>
          <w:sz w:val="20"/>
        </w:rPr>
        <w:t>“</w:t>
      </w:r>
      <w:r w:rsidR="00BC224B">
        <w:rPr>
          <w:rFonts w:cs="Arial"/>
          <w:sz w:val="20"/>
        </w:rPr>
        <w:t xml:space="preserve">As the agriculture industry worldwide is called on to continue increasing its outputs in the coming decades, innovation is the key to helping achieve this, and seeking out new partnerships like this one with </w:t>
      </w:r>
      <w:proofErr w:type="spellStart"/>
      <w:r w:rsidR="00BC224B">
        <w:rPr>
          <w:rFonts w:cs="Arial"/>
          <w:sz w:val="20"/>
        </w:rPr>
        <w:t>MacDon</w:t>
      </w:r>
      <w:proofErr w:type="spellEnd"/>
      <w:r w:rsidR="00BC224B">
        <w:rPr>
          <w:rFonts w:cs="Arial"/>
          <w:sz w:val="20"/>
        </w:rPr>
        <w:t xml:space="preserve"> </w:t>
      </w:r>
      <w:r w:rsidR="008445E1">
        <w:rPr>
          <w:rFonts w:cs="Arial"/>
          <w:sz w:val="20"/>
        </w:rPr>
        <w:t>will ensure the bar continues to be raised for the benefit of farmers, and consumers both here and across the globe,” Pete said.</w:t>
      </w:r>
      <w:r>
        <w:rPr>
          <w:rFonts w:cs="Arial"/>
          <w:sz w:val="20"/>
        </w:rPr>
        <w:br/>
      </w:r>
    </w:p>
    <w:p w14:paraId="1732E8D9" w14:textId="3A7F2C96" w:rsidR="003323B5" w:rsidRPr="008445E1" w:rsidRDefault="003323B5" w:rsidP="003323B5">
      <w:pPr>
        <w:spacing w:line="360" w:lineRule="auto"/>
        <w:rPr>
          <w:rFonts w:cs="Arial"/>
          <w:sz w:val="20"/>
        </w:rPr>
      </w:pPr>
      <w:r w:rsidRPr="55289CC1">
        <w:rPr>
          <w:rFonts w:cs="Arial"/>
          <w:color w:val="000000" w:themeColor="text1"/>
          <w:sz w:val="20"/>
        </w:rPr>
        <w:lastRenderedPageBreak/>
        <w:t xml:space="preserve">For more information about Case IH, visit </w:t>
      </w:r>
      <w:hyperlink r:id="rId12" w:history="1">
        <w:r w:rsidRPr="00006CF0">
          <w:rPr>
            <w:rStyle w:val="Hyperlink"/>
            <w:rFonts w:cs="Arial"/>
            <w:sz w:val="20"/>
          </w:rPr>
          <w:t>www.caseih.com</w:t>
        </w:r>
      </w:hyperlink>
      <w:r>
        <w:rPr>
          <w:rFonts w:cs="Arial"/>
          <w:color w:val="000000" w:themeColor="text1"/>
          <w:sz w:val="20"/>
        </w:rPr>
        <w:t xml:space="preserve">. For more information about </w:t>
      </w:r>
      <w:proofErr w:type="spellStart"/>
      <w:r>
        <w:rPr>
          <w:rFonts w:cs="Arial"/>
          <w:color w:val="000000" w:themeColor="text1"/>
          <w:sz w:val="20"/>
        </w:rPr>
        <w:t>MacDon</w:t>
      </w:r>
      <w:proofErr w:type="spellEnd"/>
      <w:r>
        <w:rPr>
          <w:rFonts w:cs="Arial"/>
          <w:color w:val="000000" w:themeColor="text1"/>
          <w:sz w:val="20"/>
        </w:rPr>
        <w:t xml:space="preserve">, visit </w:t>
      </w:r>
      <w:hyperlink r:id="rId13" w:history="1">
        <w:r w:rsidRPr="0029335B">
          <w:rPr>
            <w:rStyle w:val="Hyperlink"/>
            <w:rFonts w:cs="Arial"/>
            <w:sz w:val="20"/>
          </w:rPr>
          <w:t>www.macdon.com</w:t>
        </w:r>
      </w:hyperlink>
      <w:r>
        <w:rPr>
          <w:rFonts w:cs="Arial"/>
          <w:color w:val="000000" w:themeColor="text1"/>
          <w:sz w:val="20"/>
        </w:rPr>
        <w:t>.</w:t>
      </w:r>
    </w:p>
    <w:p w14:paraId="5A75B607" w14:textId="77777777" w:rsidR="003323B5" w:rsidRDefault="003323B5" w:rsidP="00FA3416">
      <w:pPr>
        <w:spacing w:line="360" w:lineRule="auto"/>
        <w:rPr>
          <w:rFonts w:cs="Arial"/>
          <w:iCs/>
          <w:sz w:val="16"/>
          <w:szCs w:val="16"/>
        </w:rPr>
      </w:pPr>
    </w:p>
    <w:p w14:paraId="3415B244" w14:textId="661BFAE9" w:rsidR="00FA3416" w:rsidRPr="00E83F41" w:rsidRDefault="00FA3416" w:rsidP="00FA3416">
      <w:pPr>
        <w:spacing w:line="360" w:lineRule="auto"/>
        <w:rPr>
          <w:rFonts w:cs="Arial"/>
          <w:iCs/>
          <w:color w:val="181717"/>
          <w:sz w:val="16"/>
          <w:szCs w:val="16"/>
        </w:rPr>
      </w:pPr>
      <w:r w:rsidRPr="00E83F41">
        <w:rPr>
          <w:rFonts w:cs="Arial"/>
          <w:iCs/>
          <w:sz w:val="16"/>
          <w:szCs w:val="16"/>
        </w:rPr>
        <w:t>Case IH is a global leader in agricultural equipment, committed to collaborating with its customers to develop the most powerful, productive, reliable equipment — designed to meet today’s agricultural challenges. With headquarters in the United States, Case</w:t>
      </w:r>
      <w:r w:rsidR="0023076B" w:rsidRPr="00E83F41">
        <w:rPr>
          <w:rFonts w:cs="Arial"/>
          <w:iCs/>
          <w:sz w:val="16"/>
          <w:szCs w:val="16"/>
        </w:rPr>
        <w:t> </w:t>
      </w:r>
      <w:r w:rsidRPr="00E83F41">
        <w:rPr>
          <w:rFonts w:cs="Arial"/>
          <w:iCs/>
          <w:sz w:val="16"/>
          <w:szCs w:val="16"/>
        </w:rPr>
        <w:t>IH has a network of dealers and distributors that operates in over 160 countries. Case IH provides agricultural equipment systems, flexible financial service offerings and parts and service support for professional farmers and commercial operators through a dedicated network of professional dealers and distributors. Productivity-enhancing products include tractors; combines and harvesters; hay and forage equipment; tillage tools; planting and seeding systems; sprayers and applicators;</w:t>
      </w:r>
      <w:r w:rsidR="008E73DD" w:rsidRPr="00E83F41">
        <w:rPr>
          <w:rFonts w:cs="Arial"/>
          <w:iCs/>
          <w:sz w:val="16"/>
          <w:szCs w:val="16"/>
        </w:rPr>
        <w:t xml:space="preserve"> and</w:t>
      </w:r>
      <w:r w:rsidRPr="00E83F41">
        <w:rPr>
          <w:rFonts w:cs="Arial"/>
          <w:iCs/>
          <w:sz w:val="16"/>
          <w:szCs w:val="16"/>
        </w:rPr>
        <w:t xml:space="preserve"> site-specific farming tools. </w:t>
      </w:r>
      <w:r w:rsidRPr="00E83F41">
        <w:rPr>
          <w:rFonts w:cs="Arial"/>
          <w:iCs/>
          <w:color w:val="181717"/>
          <w:sz w:val="16"/>
          <w:szCs w:val="16"/>
        </w:rPr>
        <w:t>Case IH is a brand of CNH Industrial N.V. (NYSE: CNHI / MI: CNHI).</w:t>
      </w:r>
    </w:p>
    <w:p w14:paraId="3901DCF1" w14:textId="77777777" w:rsidR="00E83F41" w:rsidRPr="00E83F41" w:rsidRDefault="00E83F41" w:rsidP="00FA3416">
      <w:pPr>
        <w:spacing w:line="360" w:lineRule="auto"/>
        <w:rPr>
          <w:rFonts w:cs="Arial"/>
          <w:i/>
          <w:color w:val="181717"/>
          <w:sz w:val="16"/>
          <w:szCs w:val="16"/>
        </w:rPr>
      </w:pPr>
    </w:p>
    <w:p w14:paraId="17A69204" w14:textId="07735531" w:rsidR="00FA3416" w:rsidRDefault="00FA3416" w:rsidP="00FA3416">
      <w:pPr>
        <w:pStyle w:val="01TESTO"/>
        <w:spacing w:line="360" w:lineRule="auto"/>
        <w:jc w:val="center"/>
        <w:rPr>
          <w:rFonts w:cs="Arial"/>
          <w:sz w:val="20"/>
        </w:rPr>
      </w:pPr>
      <w:r w:rsidRPr="0087500E">
        <w:rPr>
          <w:rFonts w:cs="Arial"/>
          <w:sz w:val="20"/>
        </w:rPr>
        <w:t>###</w:t>
      </w:r>
    </w:p>
    <w:p w14:paraId="6E97E3BB" w14:textId="4A4599DF" w:rsidR="00975A90" w:rsidRDefault="00975A90" w:rsidP="00FA3416">
      <w:pPr>
        <w:pStyle w:val="01TESTO"/>
        <w:spacing w:line="360" w:lineRule="auto"/>
        <w:jc w:val="center"/>
        <w:rPr>
          <w:rFonts w:cs="Arial"/>
          <w:sz w:val="20"/>
        </w:rPr>
      </w:pPr>
    </w:p>
    <w:p w14:paraId="6B2CDD98" w14:textId="7C0CD5C5" w:rsidR="00975A90" w:rsidRPr="00FA3416" w:rsidRDefault="00975A90" w:rsidP="00975A90">
      <w:pPr>
        <w:pStyle w:val="01TESTO"/>
        <w:spacing w:line="360" w:lineRule="auto"/>
        <w:rPr>
          <w:rFonts w:cs="Arial"/>
          <w:sz w:val="20"/>
        </w:rPr>
      </w:pPr>
    </w:p>
    <w:sectPr w:rsidR="00975A90" w:rsidRPr="00FA3416" w:rsidSect="005F4AB6">
      <w:headerReference w:type="default" r:id="rId14"/>
      <w:footerReference w:type="default" r:id="rId15"/>
      <w:headerReference w:type="first" r:id="rId16"/>
      <w:footerReference w:type="first" r:id="rId17"/>
      <w:pgSz w:w="12240" w:h="15840" w:code="1"/>
      <w:pgMar w:top="2655" w:right="850" w:bottom="1440" w:left="2160" w:header="562" w:footer="562"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FDF8D4" w14:textId="77777777" w:rsidR="00674CB3" w:rsidRDefault="00674CB3" w:rsidP="00477E43">
      <w:pPr>
        <w:spacing w:line="240" w:lineRule="auto"/>
      </w:pPr>
      <w:r>
        <w:separator/>
      </w:r>
    </w:p>
  </w:endnote>
  <w:endnote w:type="continuationSeparator" w:id="0">
    <w:p w14:paraId="3C28C34D" w14:textId="77777777" w:rsidR="00674CB3" w:rsidRDefault="00674CB3" w:rsidP="00477E43">
      <w:pPr>
        <w:spacing w:line="240" w:lineRule="auto"/>
      </w:pPr>
      <w:r>
        <w:continuationSeparator/>
      </w:r>
    </w:p>
  </w:endnote>
  <w:endnote w:type="continuationNotice" w:id="1">
    <w:p w14:paraId="6102E2A2" w14:textId="77777777" w:rsidR="00674CB3" w:rsidRDefault="00674CB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4035B" w14:textId="77777777" w:rsidR="00823615" w:rsidRDefault="00823615" w:rsidP="00634AED">
    <w:pPr>
      <w:pStyle w:val="Footer"/>
    </w:pPr>
  </w:p>
  <w:p w14:paraId="61E19AA4" w14:textId="77777777" w:rsidR="00823615" w:rsidRDefault="00823615" w:rsidP="00634AED">
    <w:pPr>
      <w:pStyle w:val="Footer"/>
    </w:pPr>
  </w:p>
  <w:p w14:paraId="26F66497" w14:textId="77777777" w:rsidR="00823615" w:rsidRDefault="00823615" w:rsidP="00634AED">
    <w:pPr>
      <w:pStyle w:val="Footer"/>
    </w:pPr>
  </w:p>
  <w:p w14:paraId="557DB49E" w14:textId="77777777" w:rsidR="00823615" w:rsidRDefault="00823615" w:rsidP="00634A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9FB32" w14:textId="241718DF" w:rsidR="00823615" w:rsidRPr="00EF5BB6" w:rsidRDefault="00823615" w:rsidP="00EF5BB6">
    <w:pPr>
      <w:pStyle w:val="Footer"/>
    </w:pPr>
    <w:r>
      <w:rPr>
        <w:noProof/>
        <w:color w:val="2B579A"/>
        <w:shd w:val="clear" w:color="auto" w:fill="E6E6E6"/>
        <w:lang w:eastAsia="en-US"/>
      </w:rPr>
      <mc:AlternateContent>
        <mc:Choice Requires="wps">
          <w:drawing>
            <wp:anchor distT="0" distB="0" distL="114300" distR="114300" simplePos="0" relativeHeight="251658247" behindDoc="0" locked="0" layoutInCell="1" allowOverlap="1" wp14:anchorId="2521E3AD" wp14:editId="4484ABE1">
              <wp:simplePos x="0" y="0"/>
              <wp:positionH relativeFrom="margin">
                <wp:align>left</wp:align>
              </wp:positionH>
              <wp:positionV relativeFrom="paragraph">
                <wp:posOffset>-195581</wp:posOffset>
              </wp:positionV>
              <wp:extent cx="1714500" cy="638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1714500" cy="638175"/>
                      </a:xfrm>
                      <a:prstGeom prst="rect">
                        <a:avLst/>
                      </a:prstGeom>
                      <a:noFill/>
                      <a:ln w="6350">
                        <a:noFill/>
                      </a:ln>
                    </wps:spPr>
                    <wps:txbx>
                      <w:txbxContent>
                        <w:p w14:paraId="734862DE" w14:textId="77777777" w:rsidR="00700D7A" w:rsidRPr="00700D7A" w:rsidRDefault="00700D7A" w:rsidP="00700D7A">
                          <w:pPr>
                            <w:spacing w:line="240" w:lineRule="auto"/>
                            <w:rPr>
                              <w:sz w:val="14"/>
                              <w:szCs w:val="14"/>
                            </w:rPr>
                          </w:pPr>
                          <w:r w:rsidRPr="00700D7A">
                            <w:rPr>
                              <w:sz w:val="14"/>
                              <w:szCs w:val="14"/>
                            </w:rPr>
                            <w:t>Case IH Australia</w:t>
                          </w:r>
                        </w:p>
                        <w:p w14:paraId="3B05D9FB" w14:textId="77777777" w:rsidR="00700D7A" w:rsidRPr="00700D7A" w:rsidRDefault="00700D7A" w:rsidP="00700D7A">
                          <w:pPr>
                            <w:spacing w:line="240" w:lineRule="auto"/>
                            <w:rPr>
                              <w:sz w:val="14"/>
                              <w:szCs w:val="14"/>
                            </w:rPr>
                          </w:pPr>
                          <w:r w:rsidRPr="00700D7A">
                            <w:rPr>
                              <w:sz w:val="14"/>
                              <w:szCs w:val="14"/>
                            </w:rPr>
                            <w:t xml:space="preserve">31-53 </w:t>
                          </w:r>
                          <w:proofErr w:type="spellStart"/>
                          <w:r w:rsidRPr="00700D7A">
                            <w:rPr>
                              <w:sz w:val="14"/>
                              <w:szCs w:val="14"/>
                            </w:rPr>
                            <w:t>Kurrajong</w:t>
                          </w:r>
                          <w:proofErr w:type="spellEnd"/>
                          <w:r w:rsidRPr="00700D7A">
                            <w:rPr>
                              <w:sz w:val="14"/>
                              <w:szCs w:val="14"/>
                            </w:rPr>
                            <w:t xml:space="preserve"> Road</w:t>
                          </w:r>
                        </w:p>
                        <w:p w14:paraId="6A884B6C" w14:textId="77777777" w:rsidR="00700D7A" w:rsidRPr="00700D7A" w:rsidRDefault="00700D7A" w:rsidP="00700D7A">
                          <w:pPr>
                            <w:spacing w:line="240" w:lineRule="auto"/>
                            <w:rPr>
                              <w:sz w:val="14"/>
                              <w:szCs w:val="14"/>
                            </w:rPr>
                          </w:pPr>
                          <w:r w:rsidRPr="00700D7A">
                            <w:rPr>
                              <w:sz w:val="14"/>
                              <w:szCs w:val="14"/>
                            </w:rPr>
                            <w:t xml:space="preserve">St </w:t>
                          </w:r>
                          <w:proofErr w:type="spellStart"/>
                          <w:r w:rsidRPr="00700D7A">
                            <w:rPr>
                              <w:sz w:val="14"/>
                              <w:szCs w:val="14"/>
                            </w:rPr>
                            <w:t>Marys</w:t>
                          </w:r>
                          <w:proofErr w:type="spellEnd"/>
                          <w:r w:rsidRPr="00700D7A">
                            <w:rPr>
                              <w:sz w:val="14"/>
                              <w:szCs w:val="14"/>
                            </w:rPr>
                            <w:t xml:space="preserve"> NSW 2760</w:t>
                          </w:r>
                        </w:p>
                        <w:p w14:paraId="09C254E4" w14:textId="77777777" w:rsidR="00700D7A" w:rsidRPr="00700D7A" w:rsidRDefault="00700D7A" w:rsidP="00700D7A">
                          <w:pPr>
                            <w:spacing w:line="240" w:lineRule="auto"/>
                            <w:rPr>
                              <w:sz w:val="14"/>
                              <w:szCs w:val="14"/>
                            </w:rPr>
                          </w:pPr>
                          <w:r w:rsidRPr="00700D7A">
                            <w:rPr>
                              <w:sz w:val="14"/>
                              <w:szCs w:val="14"/>
                            </w:rPr>
                            <w:t>02 9673 7700</w:t>
                          </w:r>
                        </w:p>
                        <w:p w14:paraId="62F4C6B1" w14:textId="7F3F5C75" w:rsidR="00823615" w:rsidRPr="00EF5BB6" w:rsidRDefault="00700D7A" w:rsidP="00700D7A">
                          <w:pPr>
                            <w:spacing w:line="240" w:lineRule="auto"/>
                            <w:rPr>
                              <w:sz w:val="14"/>
                              <w:szCs w:val="14"/>
                            </w:rPr>
                          </w:pPr>
                          <w:r w:rsidRPr="00700D7A">
                            <w:rPr>
                              <w:sz w:val="14"/>
                              <w:szCs w:val="14"/>
                            </w:rPr>
                            <w:t>www.caseih.com</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21E3AD" id="_x0000_t202" coordsize="21600,21600" o:spt="202" path="m,l,21600r21600,l21600,xe">
              <v:stroke joinstyle="miter"/>
              <v:path gradientshapeok="t" o:connecttype="rect"/>
            </v:shapetype>
            <v:shape id="Text Box 1" o:spid="_x0000_s1026" type="#_x0000_t202" style="position:absolute;margin-left:0;margin-top:-15.4pt;width:135pt;height:50.25pt;z-index:25165824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" filled="f" stroked="f" strokeweight=".5pt">
              <v:textbox>
                <w:txbxContent>
                  <w:p w14:paraId="734862DE" w14:textId="77777777" w:rsidR="00700D7A" w:rsidRPr="00700D7A" w:rsidRDefault="00700D7A" w:rsidP="00700D7A">
                    <w:pPr>
                      <w:spacing w:line="240" w:lineRule="auto"/>
                      <w:rPr>
                        <w:sz w:val="14"/>
                        <w:szCs w:val="14"/>
                      </w:rPr>
                    </w:pPr>
                    <w:r w:rsidRPr="00700D7A">
                      <w:rPr>
                        <w:sz w:val="14"/>
                        <w:szCs w:val="14"/>
                      </w:rPr>
                      <w:t>Case IH Australia</w:t>
                    </w:r>
                  </w:p>
                  <w:p w14:paraId="3B05D9FB" w14:textId="77777777" w:rsidR="00700D7A" w:rsidRPr="00700D7A" w:rsidRDefault="00700D7A" w:rsidP="00700D7A">
                    <w:pPr>
                      <w:spacing w:line="240" w:lineRule="auto"/>
                      <w:rPr>
                        <w:sz w:val="14"/>
                        <w:szCs w:val="14"/>
                      </w:rPr>
                    </w:pPr>
                    <w:r w:rsidRPr="00700D7A">
                      <w:rPr>
                        <w:sz w:val="14"/>
                        <w:szCs w:val="14"/>
                      </w:rPr>
                      <w:t xml:space="preserve">31-53 </w:t>
                    </w:r>
                    <w:proofErr w:type="spellStart"/>
                    <w:r w:rsidRPr="00700D7A">
                      <w:rPr>
                        <w:sz w:val="14"/>
                        <w:szCs w:val="14"/>
                      </w:rPr>
                      <w:t>Kurrajong</w:t>
                    </w:r>
                    <w:proofErr w:type="spellEnd"/>
                    <w:r w:rsidRPr="00700D7A">
                      <w:rPr>
                        <w:sz w:val="14"/>
                        <w:szCs w:val="14"/>
                      </w:rPr>
                      <w:t xml:space="preserve"> Road</w:t>
                    </w:r>
                  </w:p>
                  <w:p w14:paraId="6A884B6C" w14:textId="77777777" w:rsidR="00700D7A" w:rsidRPr="00700D7A" w:rsidRDefault="00700D7A" w:rsidP="00700D7A">
                    <w:pPr>
                      <w:spacing w:line="240" w:lineRule="auto"/>
                      <w:rPr>
                        <w:sz w:val="14"/>
                        <w:szCs w:val="14"/>
                      </w:rPr>
                    </w:pPr>
                    <w:r w:rsidRPr="00700D7A">
                      <w:rPr>
                        <w:sz w:val="14"/>
                        <w:szCs w:val="14"/>
                      </w:rPr>
                      <w:t xml:space="preserve">St </w:t>
                    </w:r>
                    <w:proofErr w:type="spellStart"/>
                    <w:r w:rsidRPr="00700D7A">
                      <w:rPr>
                        <w:sz w:val="14"/>
                        <w:szCs w:val="14"/>
                      </w:rPr>
                      <w:t>Marys</w:t>
                    </w:r>
                    <w:proofErr w:type="spellEnd"/>
                    <w:r w:rsidRPr="00700D7A">
                      <w:rPr>
                        <w:sz w:val="14"/>
                        <w:szCs w:val="14"/>
                      </w:rPr>
                      <w:t xml:space="preserve"> NSW 2760</w:t>
                    </w:r>
                  </w:p>
                  <w:p w14:paraId="09C254E4" w14:textId="77777777" w:rsidR="00700D7A" w:rsidRPr="00700D7A" w:rsidRDefault="00700D7A" w:rsidP="00700D7A">
                    <w:pPr>
                      <w:spacing w:line="240" w:lineRule="auto"/>
                      <w:rPr>
                        <w:sz w:val="14"/>
                        <w:szCs w:val="14"/>
                      </w:rPr>
                    </w:pPr>
                    <w:r w:rsidRPr="00700D7A">
                      <w:rPr>
                        <w:sz w:val="14"/>
                        <w:szCs w:val="14"/>
                      </w:rPr>
                      <w:t>02 9673 7700</w:t>
                    </w:r>
                  </w:p>
                  <w:p w14:paraId="62F4C6B1" w14:textId="7F3F5C75" w:rsidR="00823615" w:rsidRPr="00EF5BB6" w:rsidRDefault="00700D7A" w:rsidP="00700D7A">
                    <w:pPr>
                      <w:spacing w:line="240" w:lineRule="auto"/>
                      <w:rPr>
                        <w:sz w:val="14"/>
                        <w:szCs w:val="14"/>
                      </w:rPr>
                    </w:pPr>
                    <w:r w:rsidRPr="00700D7A">
                      <w:rPr>
                        <w:sz w:val="14"/>
                        <w:szCs w:val="14"/>
                      </w:rPr>
                      <w:t>www.caseih.com</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550EB" w14:textId="77777777" w:rsidR="00674CB3" w:rsidRDefault="00674CB3" w:rsidP="00477E43">
      <w:pPr>
        <w:spacing w:line="240" w:lineRule="auto"/>
      </w:pPr>
      <w:r>
        <w:separator/>
      </w:r>
    </w:p>
  </w:footnote>
  <w:footnote w:type="continuationSeparator" w:id="0">
    <w:p w14:paraId="3A86999E" w14:textId="77777777" w:rsidR="00674CB3" w:rsidRDefault="00674CB3" w:rsidP="00477E43">
      <w:pPr>
        <w:spacing w:line="240" w:lineRule="auto"/>
      </w:pPr>
      <w:r>
        <w:continuationSeparator/>
      </w:r>
    </w:p>
  </w:footnote>
  <w:footnote w:type="continuationNotice" w:id="1">
    <w:p w14:paraId="59EEC586" w14:textId="77777777" w:rsidR="00674CB3" w:rsidRDefault="00674CB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38887" w14:textId="77777777" w:rsidR="00823615" w:rsidRDefault="00823615" w:rsidP="00634AED"/>
  <w:p w14:paraId="2B349247" w14:textId="77777777" w:rsidR="00823615" w:rsidRDefault="00823615" w:rsidP="00634AED"/>
  <w:p w14:paraId="1774B8BC" w14:textId="77777777" w:rsidR="00823615" w:rsidRDefault="00823615" w:rsidP="00634AED"/>
  <w:p w14:paraId="1DCCC64B" w14:textId="2C5A10CD" w:rsidR="00823615" w:rsidRPr="005F4AB6" w:rsidRDefault="00823615" w:rsidP="005F4AB6">
    <w:pPr>
      <w:jc w:val="right"/>
      <w:rPr>
        <w:b/>
      </w:rPr>
    </w:pPr>
    <w:r w:rsidRPr="005F4AB6">
      <w:rPr>
        <w:b/>
        <w:noProof/>
        <w:color w:val="2B579A"/>
        <w:shd w:val="clear" w:color="auto" w:fill="E6E6E6"/>
        <w:lang w:eastAsia="en-US"/>
      </w:rPr>
      <w:drawing>
        <wp:anchor distT="0" distB="0" distL="114300" distR="114300" simplePos="0" relativeHeight="251658245" behindDoc="1" locked="0" layoutInCell="1" allowOverlap="1" wp14:anchorId="6D21A46F" wp14:editId="17C3DA2B">
          <wp:simplePos x="0" y="0"/>
          <wp:positionH relativeFrom="page">
            <wp:posOffset>36830</wp:posOffset>
          </wp:positionH>
          <wp:positionV relativeFrom="page">
            <wp:posOffset>575945</wp:posOffset>
          </wp:positionV>
          <wp:extent cx="1161288" cy="411480"/>
          <wp:effectExtent l="0" t="0" r="1270" b="7620"/>
          <wp:wrapNone/>
          <wp:docPr id="88" name="Picture 88" descr="01_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01_CASE"/>
                  <pic:cNvPicPr>
                    <a:picLocks noChangeAspect="1" noChangeArrowheads="1"/>
                  </pic:cNvPicPr>
                </pic:nvPicPr>
                <pic:blipFill>
                  <a:blip r:embed="rId1"/>
                  <a:srcRect/>
                  <a:stretch>
                    <a:fillRect/>
                  </a:stretch>
                </pic:blipFill>
                <pic:spPr bwMode="auto">
                  <a:xfrm>
                    <a:off x="0" y="0"/>
                    <a:ext cx="1161288" cy="4114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5F4AB6">
      <w:rPr>
        <w:b/>
        <w:noProof/>
        <w:color w:val="2B579A"/>
        <w:shd w:val="clear" w:color="auto" w:fill="E6E6E6"/>
        <w:lang w:eastAsia="en-US"/>
      </w:rPr>
      <mc:AlternateContent>
        <mc:Choice Requires="wps">
          <w:drawing>
            <wp:anchor distT="4294967292" distB="4294967292" distL="114300" distR="114300" simplePos="0" relativeHeight="251658242" behindDoc="0" locked="0" layoutInCell="1" allowOverlap="1" wp14:anchorId="3CF5C4C9" wp14:editId="4F956628">
              <wp:simplePos x="0" y="0"/>
              <wp:positionH relativeFrom="column">
                <wp:posOffset>0</wp:posOffset>
              </wp:positionH>
              <wp:positionV relativeFrom="page">
                <wp:posOffset>804545</wp:posOffset>
              </wp:positionV>
              <wp:extent cx="6126480" cy="0"/>
              <wp:effectExtent l="0" t="0" r="0" b="0"/>
              <wp:wrapNone/>
              <wp:docPr id="6" name="Lin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6480" cy="0"/>
                      </a:xfrm>
                      <a:prstGeom prst="line">
                        <a:avLst/>
                      </a:prstGeom>
                      <a:noFill/>
                      <a:ln w="1397">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64B3C727" id="Line 47" o:spid="_x0000_s1026" style="position:absolute;z-index:251658242;visibility:visible;mso-wrap-style:square;mso-width-percent:0;mso-height-percent:0;mso-wrap-distance-left:9pt;mso-wrap-distance-top:-1e-4mm;mso-wrap-distance-right:9pt;mso-wrap-distance-bottom:-1e-4mm;mso-position-horizontal:absolute;mso-position-horizontal-relative:text;mso-position-vertical:absolute;mso-position-vertical-relative:page;mso-width-percent:0;mso-height-percent:0;mso-width-relative:page;mso-height-relative:page" from="0,63.35pt" to="482.4pt,6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" strokeweight=".11pt">
              <w10:wrap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43787" w14:textId="77777777" w:rsidR="00823615" w:rsidRDefault="00823615" w:rsidP="00634AED"/>
  <w:p w14:paraId="7E4F37AB" w14:textId="77777777" w:rsidR="00823615" w:rsidRDefault="00823615" w:rsidP="00634AED"/>
  <w:p w14:paraId="065320B7" w14:textId="70028E02" w:rsidR="00823615" w:rsidRPr="005F4AB6" w:rsidRDefault="00823615" w:rsidP="005F4AB6">
    <w:pPr>
      <w:jc w:val="right"/>
      <w:rPr>
        <w:b/>
      </w:rPr>
    </w:pPr>
    <w:r w:rsidRPr="005F4AB6">
      <w:rPr>
        <w:b/>
        <w:noProof/>
        <w:color w:val="2B579A"/>
        <w:sz w:val="24"/>
        <w:szCs w:val="24"/>
        <w:shd w:val="clear" w:color="auto" w:fill="E6E6E6"/>
        <w:lang w:eastAsia="en-US"/>
      </w:rPr>
      <w:drawing>
        <wp:anchor distT="0" distB="0" distL="114300" distR="114300" simplePos="0" relativeHeight="251658246" behindDoc="1" locked="1" layoutInCell="1" allowOverlap="1" wp14:anchorId="0C246EDD" wp14:editId="046CE912">
          <wp:simplePos x="0" y="0"/>
          <wp:positionH relativeFrom="column">
            <wp:posOffset>-1143000</wp:posOffset>
          </wp:positionH>
          <wp:positionV relativeFrom="page">
            <wp:posOffset>3952875</wp:posOffset>
          </wp:positionV>
          <wp:extent cx="777240" cy="3959225"/>
          <wp:effectExtent l="0" t="0" r="3810" b="3175"/>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3959225"/>
                  </a:xfrm>
                  <a:prstGeom prst="rect">
                    <a:avLst/>
                  </a:prstGeom>
                  <a:solidFill>
                    <a:schemeClr val="bg1">
                      <a:alpha val="0"/>
                    </a:schemeClr>
                  </a:solidFill>
                  <a:ln>
                    <a:noFill/>
                  </a:ln>
                </pic:spPr>
              </pic:pic>
            </a:graphicData>
          </a:graphic>
          <wp14:sizeRelH relativeFrom="margin">
            <wp14:pctWidth>0</wp14:pctWidth>
          </wp14:sizeRelH>
          <wp14:sizeRelV relativeFrom="margin">
            <wp14:pctHeight>0</wp14:pctHeight>
          </wp14:sizeRelV>
        </wp:anchor>
      </w:drawing>
    </w:r>
    <w:r w:rsidRPr="005F4AB6">
      <w:rPr>
        <w:b/>
        <w:noProof/>
        <w:color w:val="2B579A"/>
        <w:shd w:val="clear" w:color="auto" w:fill="E6E6E6"/>
        <w:lang w:eastAsia="en-US"/>
      </w:rPr>
      <w:drawing>
        <wp:anchor distT="0" distB="0" distL="114300" distR="114300" simplePos="0" relativeHeight="251658244" behindDoc="1" locked="1" layoutInCell="1" allowOverlap="1" wp14:anchorId="6702518C" wp14:editId="0EC4A029">
          <wp:simplePos x="0" y="0"/>
          <wp:positionH relativeFrom="column">
            <wp:posOffset>-1104265</wp:posOffset>
          </wp:positionH>
          <wp:positionV relativeFrom="page">
            <wp:posOffset>3536315</wp:posOffset>
          </wp:positionV>
          <wp:extent cx="621665" cy="365760"/>
          <wp:effectExtent l="0" t="0" r="6985" b="0"/>
          <wp:wrapNone/>
          <wp:docPr id="90" name="Immagine 38" descr="C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NH"/>
                  <pic:cNvPicPr>
                    <a:picLocks noChangeAspect="1" noChangeArrowheads="1"/>
                  </pic:cNvPicPr>
                </pic:nvPicPr>
                <pic:blipFill>
                  <a:blip r:embed="rId2"/>
                  <a:srcRect/>
                  <a:stretch>
                    <a:fillRect/>
                  </a:stretch>
                </pic:blipFill>
                <pic:spPr bwMode="auto">
                  <a:xfrm>
                    <a:off x="0" y="0"/>
                    <a:ext cx="621665" cy="365760"/>
                  </a:xfrm>
                  <a:prstGeom prst="rect">
                    <a:avLst/>
                  </a:prstGeom>
                  <a:solidFill>
                    <a:schemeClr val="bg1"/>
                  </a:solidFill>
                  <a:ln w="9525">
                    <a:noFill/>
                    <a:miter lim="800000"/>
                    <a:headEnd/>
                    <a:tailEnd/>
                  </a:ln>
                </pic:spPr>
              </pic:pic>
            </a:graphicData>
          </a:graphic>
          <wp14:sizeRelH relativeFrom="margin">
            <wp14:pctWidth>0</wp14:pctWidth>
          </wp14:sizeRelH>
          <wp14:sizeRelV relativeFrom="margin">
            <wp14:pctHeight>0</wp14:pctHeight>
          </wp14:sizeRelV>
        </wp:anchor>
      </w:drawing>
    </w:r>
    <w:r w:rsidRPr="005F4AB6">
      <w:rPr>
        <w:b/>
        <w:noProof/>
        <w:color w:val="2B579A"/>
        <w:shd w:val="clear" w:color="auto" w:fill="E6E6E6"/>
        <w:lang w:eastAsia="en-US"/>
      </w:rPr>
      <w:drawing>
        <wp:anchor distT="0" distB="0" distL="114300" distR="114300" simplePos="0" relativeHeight="251658243" behindDoc="1" locked="0" layoutInCell="1" allowOverlap="1" wp14:anchorId="03798B54" wp14:editId="4DC6D5CD">
          <wp:simplePos x="0" y="0"/>
          <wp:positionH relativeFrom="page">
            <wp:posOffset>36830</wp:posOffset>
          </wp:positionH>
          <wp:positionV relativeFrom="page">
            <wp:posOffset>575945</wp:posOffset>
          </wp:positionV>
          <wp:extent cx="1161288" cy="411480"/>
          <wp:effectExtent l="0" t="0" r="1270" b="7620"/>
          <wp:wrapNone/>
          <wp:docPr id="91" name="Picture 91" descr="01_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01_CASE"/>
                  <pic:cNvPicPr>
                    <a:picLocks noChangeAspect="1" noChangeArrowheads="1"/>
                  </pic:cNvPicPr>
                </pic:nvPicPr>
                <pic:blipFill>
                  <a:blip r:embed="rId3"/>
                  <a:srcRect/>
                  <a:stretch>
                    <a:fillRect/>
                  </a:stretch>
                </pic:blipFill>
                <pic:spPr bwMode="auto">
                  <a:xfrm>
                    <a:off x="0" y="0"/>
                    <a:ext cx="1161288" cy="4114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5F4AB6">
      <w:rPr>
        <w:b/>
        <w:noProof/>
        <w:color w:val="2B579A"/>
        <w:shd w:val="clear" w:color="auto" w:fill="E6E6E6"/>
        <w:lang w:eastAsia="en-US"/>
      </w:rPr>
      <mc:AlternateContent>
        <mc:Choice Requires="wps">
          <w:drawing>
            <wp:anchor distT="4294967292" distB="4294967292" distL="114300" distR="114300" simplePos="0" relativeHeight="251658240" behindDoc="0" locked="0" layoutInCell="1" allowOverlap="1" wp14:anchorId="61988F2C" wp14:editId="747276C6">
              <wp:simplePos x="0" y="0"/>
              <wp:positionH relativeFrom="column">
                <wp:posOffset>0</wp:posOffset>
              </wp:positionH>
              <wp:positionV relativeFrom="page">
                <wp:posOffset>814070</wp:posOffset>
              </wp:positionV>
              <wp:extent cx="6400800" cy="0"/>
              <wp:effectExtent l="0" t="0" r="0" b="0"/>
              <wp:wrapNone/>
              <wp:docPr id="5"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34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4BFF2F56" id="Line 34" o:spid="_x0000_s1026" style="position:absolute;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page;mso-width-percent:0;mso-height-percent:0;mso-width-relative:page;mso-height-relative:page" from="0,64.1pt" to="7in,6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" strokeweight=".03739mm">
              <w10:wrap anchory="page"/>
            </v:line>
          </w:pict>
        </mc:Fallback>
      </mc:AlternateContent>
    </w:r>
    <w:r w:rsidRPr="005F4AB6">
      <w:rPr>
        <w:b/>
        <w:noProof/>
        <w:color w:val="2B579A"/>
        <w:shd w:val="clear" w:color="auto" w:fill="E6E6E6"/>
        <w:lang w:eastAsia="en-US"/>
      </w:rPr>
      <mc:AlternateContent>
        <mc:Choice Requires="wps">
          <w:drawing>
            <wp:anchor distT="4294967292" distB="4294967292" distL="114300" distR="114300" simplePos="0" relativeHeight="251658241" behindDoc="0" locked="0" layoutInCell="1" allowOverlap="1" wp14:anchorId="4BB07289" wp14:editId="4B26BD72">
              <wp:simplePos x="0" y="0"/>
              <wp:positionH relativeFrom="column">
                <wp:posOffset>-1943735</wp:posOffset>
              </wp:positionH>
              <wp:positionV relativeFrom="paragraph">
                <wp:posOffset>3414394</wp:posOffset>
              </wp:positionV>
              <wp:extent cx="685800" cy="0"/>
              <wp:effectExtent l="0" t="0" r="19050" b="19050"/>
              <wp:wrapNone/>
              <wp:docPr id="4"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134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4966C4AF" id="Line 35" o:spid="_x0000_s1026" style="position:absolute;z-index:251658241;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153.05pt,268.85pt" to="-99.05pt,26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" strokeweight=".03739mm"/>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B6FE7"/>
    <w:multiLevelType w:val="hybridMultilevel"/>
    <w:tmpl w:val="6D8E67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4527D93"/>
    <w:multiLevelType w:val="hybridMultilevel"/>
    <w:tmpl w:val="4594D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F629C"/>
    <w:multiLevelType w:val="hybridMultilevel"/>
    <w:tmpl w:val="7CD0A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F1F0F"/>
    <w:multiLevelType w:val="hybridMultilevel"/>
    <w:tmpl w:val="53EE2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47F98"/>
    <w:multiLevelType w:val="hybridMultilevel"/>
    <w:tmpl w:val="6AB296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20035BA"/>
    <w:multiLevelType w:val="hybridMultilevel"/>
    <w:tmpl w:val="A920D73C"/>
    <w:lvl w:ilvl="0" w:tplc="C03074B2">
      <w:start w:val="1"/>
      <w:numFmt w:val="bullet"/>
      <w:lvlText w:val="•"/>
      <w:lvlJc w:val="left"/>
      <w:pPr>
        <w:tabs>
          <w:tab w:val="num" w:pos="720"/>
        </w:tabs>
        <w:ind w:left="720" w:hanging="360"/>
      </w:pPr>
      <w:rPr>
        <w:rFonts w:ascii="Times New Roman" w:hAnsi="Times New Roman" w:hint="default"/>
      </w:rPr>
    </w:lvl>
    <w:lvl w:ilvl="1" w:tplc="4790CD10" w:tentative="1">
      <w:start w:val="1"/>
      <w:numFmt w:val="bullet"/>
      <w:lvlText w:val="•"/>
      <w:lvlJc w:val="left"/>
      <w:pPr>
        <w:tabs>
          <w:tab w:val="num" w:pos="1440"/>
        </w:tabs>
        <w:ind w:left="1440" w:hanging="360"/>
      </w:pPr>
      <w:rPr>
        <w:rFonts w:ascii="Times New Roman" w:hAnsi="Times New Roman" w:hint="default"/>
      </w:rPr>
    </w:lvl>
    <w:lvl w:ilvl="2" w:tplc="67D49E58" w:tentative="1">
      <w:start w:val="1"/>
      <w:numFmt w:val="bullet"/>
      <w:lvlText w:val="•"/>
      <w:lvlJc w:val="left"/>
      <w:pPr>
        <w:tabs>
          <w:tab w:val="num" w:pos="2160"/>
        </w:tabs>
        <w:ind w:left="2160" w:hanging="360"/>
      </w:pPr>
      <w:rPr>
        <w:rFonts w:ascii="Times New Roman" w:hAnsi="Times New Roman" w:hint="default"/>
      </w:rPr>
    </w:lvl>
    <w:lvl w:ilvl="3" w:tplc="2ACAE35C" w:tentative="1">
      <w:start w:val="1"/>
      <w:numFmt w:val="bullet"/>
      <w:lvlText w:val="•"/>
      <w:lvlJc w:val="left"/>
      <w:pPr>
        <w:tabs>
          <w:tab w:val="num" w:pos="2880"/>
        </w:tabs>
        <w:ind w:left="2880" w:hanging="360"/>
      </w:pPr>
      <w:rPr>
        <w:rFonts w:ascii="Times New Roman" w:hAnsi="Times New Roman" w:hint="default"/>
      </w:rPr>
    </w:lvl>
    <w:lvl w:ilvl="4" w:tplc="E3584000" w:tentative="1">
      <w:start w:val="1"/>
      <w:numFmt w:val="bullet"/>
      <w:lvlText w:val="•"/>
      <w:lvlJc w:val="left"/>
      <w:pPr>
        <w:tabs>
          <w:tab w:val="num" w:pos="3600"/>
        </w:tabs>
        <w:ind w:left="3600" w:hanging="360"/>
      </w:pPr>
      <w:rPr>
        <w:rFonts w:ascii="Times New Roman" w:hAnsi="Times New Roman" w:hint="default"/>
      </w:rPr>
    </w:lvl>
    <w:lvl w:ilvl="5" w:tplc="92C2ADD8" w:tentative="1">
      <w:start w:val="1"/>
      <w:numFmt w:val="bullet"/>
      <w:lvlText w:val="•"/>
      <w:lvlJc w:val="left"/>
      <w:pPr>
        <w:tabs>
          <w:tab w:val="num" w:pos="4320"/>
        </w:tabs>
        <w:ind w:left="4320" w:hanging="360"/>
      </w:pPr>
      <w:rPr>
        <w:rFonts w:ascii="Times New Roman" w:hAnsi="Times New Roman" w:hint="default"/>
      </w:rPr>
    </w:lvl>
    <w:lvl w:ilvl="6" w:tplc="E8FEF88C" w:tentative="1">
      <w:start w:val="1"/>
      <w:numFmt w:val="bullet"/>
      <w:lvlText w:val="•"/>
      <w:lvlJc w:val="left"/>
      <w:pPr>
        <w:tabs>
          <w:tab w:val="num" w:pos="5040"/>
        </w:tabs>
        <w:ind w:left="5040" w:hanging="360"/>
      </w:pPr>
      <w:rPr>
        <w:rFonts w:ascii="Times New Roman" w:hAnsi="Times New Roman" w:hint="default"/>
      </w:rPr>
    </w:lvl>
    <w:lvl w:ilvl="7" w:tplc="CB66C67E" w:tentative="1">
      <w:start w:val="1"/>
      <w:numFmt w:val="bullet"/>
      <w:lvlText w:val="•"/>
      <w:lvlJc w:val="left"/>
      <w:pPr>
        <w:tabs>
          <w:tab w:val="num" w:pos="5760"/>
        </w:tabs>
        <w:ind w:left="5760" w:hanging="360"/>
      </w:pPr>
      <w:rPr>
        <w:rFonts w:ascii="Times New Roman" w:hAnsi="Times New Roman" w:hint="default"/>
      </w:rPr>
    </w:lvl>
    <w:lvl w:ilvl="8" w:tplc="456CB6B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F6A6258"/>
    <w:multiLevelType w:val="hybridMultilevel"/>
    <w:tmpl w:val="97147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362C9D"/>
    <w:multiLevelType w:val="hybridMultilevel"/>
    <w:tmpl w:val="792E6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FD6C13"/>
    <w:multiLevelType w:val="hybridMultilevel"/>
    <w:tmpl w:val="0764C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CA79A8"/>
    <w:multiLevelType w:val="hybridMultilevel"/>
    <w:tmpl w:val="9AAA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995AF9"/>
    <w:multiLevelType w:val="hybridMultilevel"/>
    <w:tmpl w:val="7E5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094D4B"/>
    <w:multiLevelType w:val="hybridMultilevel"/>
    <w:tmpl w:val="20EC6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D73E1C"/>
    <w:multiLevelType w:val="hybridMultilevel"/>
    <w:tmpl w:val="F7FABB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DD3D89"/>
    <w:multiLevelType w:val="hybridMultilevel"/>
    <w:tmpl w:val="F76A3CA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40AC4F6C"/>
    <w:multiLevelType w:val="hybridMultilevel"/>
    <w:tmpl w:val="223A6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4829A4"/>
    <w:multiLevelType w:val="hybridMultilevel"/>
    <w:tmpl w:val="7AD6F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C417DD"/>
    <w:multiLevelType w:val="hybridMultilevel"/>
    <w:tmpl w:val="5754B40A"/>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A12EE7"/>
    <w:multiLevelType w:val="hybridMultilevel"/>
    <w:tmpl w:val="76202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DA783A"/>
    <w:multiLevelType w:val="hybridMultilevel"/>
    <w:tmpl w:val="5BEA8422"/>
    <w:lvl w:ilvl="0" w:tplc="04090003">
      <w:start w:val="1"/>
      <w:numFmt w:val="bullet"/>
      <w:lvlText w:val="o"/>
      <w:lvlJc w:val="left"/>
      <w:pPr>
        <w:ind w:left="768" w:hanging="360"/>
      </w:pPr>
      <w:rPr>
        <w:rFonts w:ascii="Courier New" w:hAnsi="Courier New" w:cs="Courier New"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9" w15:restartNumberingAfterBreak="0">
    <w:nsid w:val="55706727"/>
    <w:multiLevelType w:val="hybridMultilevel"/>
    <w:tmpl w:val="2E9E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D56FEF"/>
    <w:multiLevelType w:val="hybridMultilevel"/>
    <w:tmpl w:val="DB142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0B0CB1"/>
    <w:multiLevelType w:val="hybridMultilevel"/>
    <w:tmpl w:val="27D8E7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B5FAB"/>
    <w:multiLevelType w:val="hybridMultilevel"/>
    <w:tmpl w:val="9B8E31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732C04"/>
    <w:multiLevelType w:val="hybridMultilevel"/>
    <w:tmpl w:val="A0F0AE9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167B3A"/>
    <w:multiLevelType w:val="hybridMultilevel"/>
    <w:tmpl w:val="691CB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171848"/>
    <w:multiLevelType w:val="hybridMultilevel"/>
    <w:tmpl w:val="89F86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95350"/>
    <w:multiLevelType w:val="hybridMultilevel"/>
    <w:tmpl w:val="CBB44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7204CB"/>
    <w:multiLevelType w:val="hybridMultilevel"/>
    <w:tmpl w:val="FA9A7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4F3EF8"/>
    <w:multiLevelType w:val="hybridMultilevel"/>
    <w:tmpl w:val="C81C7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6432FA"/>
    <w:multiLevelType w:val="hybridMultilevel"/>
    <w:tmpl w:val="DB587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81065D"/>
    <w:multiLevelType w:val="hybridMultilevel"/>
    <w:tmpl w:val="3D704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8C7DA0"/>
    <w:multiLevelType w:val="hybridMultilevel"/>
    <w:tmpl w:val="7FA67B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3"/>
  </w:num>
  <w:num w:numId="2">
    <w:abstractNumId w:val="16"/>
  </w:num>
  <w:num w:numId="3">
    <w:abstractNumId w:val="15"/>
  </w:num>
  <w:num w:numId="4">
    <w:abstractNumId w:val="11"/>
  </w:num>
  <w:num w:numId="5">
    <w:abstractNumId w:val="1"/>
  </w:num>
  <w:num w:numId="6">
    <w:abstractNumId w:val="24"/>
  </w:num>
  <w:num w:numId="7">
    <w:abstractNumId w:val="6"/>
  </w:num>
  <w:num w:numId="8">
    <w:abstractNumId w:val="22"/>
  </w:num>
  <w:num w:numId="9">
    <w:abstractNumId w:val="2"/>
  </w:num>
  <w:num w:numId="10">
    <w:abstractNumId w:val="3"/>
  </w:num>
  <w:num w:numId="11">
    <w:abstractNumId w:val="4"/>
  </w:num>
  <w:num w:numId="12">
    <w:abstractNumId w:val="19"/>
  </w:num>
  <w:num w:numId="13">
    <w:abstractNumId w:val="29"/>
  </w:num>
  <w:num w:numId="14">
    <w:abstractNumId w:val="14"/>
  </w:num>
  <w:num w:numId="15">
    <w:abstractNumId w:val="21"/>
  </w:num>
  <w:num w:numId="16">
    <w:abstractNumId w:val="23"/>
  </w:num>
  <w:num w:numId="17">
    <w:abstractNumId w:val="12"/>
  </w:num>
  <w:num w:numId="18">
    <w:abstractNumId w:val="25"/>
  </w:num>
  <w:num w:numId="19">
    <w:abstractNumId w:val="10"/>
  </w:num>
  <w:num w:numId="20">
    <w:abstractNumId w:val="5"/>
  </w:num>
  <w:num w:numId="21">
    <w:abstractNumId w:val="27"/>
  </w:num>
  <w:num w:numId="22">
    <w:abstractNumId w:val="20"/>
  </w:num>
  <w:num w:numId="23">
    <w:abstractNumId w:val="18"/>
  </w:num>
  <w:num w:numId="24">
    <w:abstractNumId w:val="9"/>
  </w:num>
  <w:num w:numId="25">
    <w:abstractNumId w:val="26"/>
  </w:num>
  <w:num w:numId="26">
    <w:abstractNumId w:val="8"/>
  </w:num>
  <w:num w:numId="27">
    <w:abstractNumId w:val="30"/>
  </w:num>
  <w:num w:numId="28">
    <w:abstractNumId w:val="28"/>
  </w:num>
  <w:num w:numId="29">
    <w:abstractNumId w:val="17"/>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9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tjA1MrEwMLU0NTNS0lEKTi0uzszPAykwqwUAxSEwZywAAAA="/>
  </w:docVars>
  <w:rsids>
    <w:rsidRoot w:val="00462348"/>
    <w:rsid w:val="00000EB3"/>
    <w:rsid w:val="000015CB"/>
    <w:rsid w:val="00002346"/>
    <w:rsid w:val="0000243F"/>
    <w:rsid w:val="0001030F"/>
    <w:rsid w:val="000119AF"/>
    <w:rsid w:val="00011BB2"/>
    <w:rsid w:val="0001308F"/>
    <w:rsid w:val="00013E07"/>
    <w:rsid w:val="000159D2"/>
    <w:rsid w:val="0002135C"/>
    <w:rsid w:val="00021E7F"/>
    <w:rsid w:val="00022D70"/>
    <w:rsid w:val="000237C3"/>
    <w:rsid w:val="00023AD8"/>
    <w:rsid w:val="000260ED"/>
    <w:rsid w:val="0002618B"/>
    <w:rsid w:val="00026680"/>
    <w:rsid w:val="000266FB"/>
    <w:rsid w:val="0002714F"/>
    <w:rsid w:val="000276CA"/>
    <w:rsid w:val="0003138E"/>
    <w:rsid w:val="0003252F"/>
    <w:rsid w:val="00034ABF"/>
    <w:rsid w:val="00036216"/>
    <w:rsid w:val="000368C0"/>
    <w:rsid w:val="0004046C"/>
    <w:rsid w:val="000418B0"/>
    <w:rsid w:val="00042425"/>
    <w:rsid w:val="00044677"/>
    <w:rsid w:val="00047EF9"/>
    <w:rsid w:val="0005354F"/>
    <w:rsid w:val="00054DC2"/>
    <w:rsid w:val="00061AAE"/>
    <w:rsid w:val="00062036"/>
    <w:rsid w:val="000622A6"/>
    <w:rsid w:val="00065612"/>
    <w:rsid w:val="00065A2A"/>
    <w:rsid w:val="000661C7"/>
    <w:rsid w:val="00072521"/>
    <w:rsid w:val="00073297"/>
    <w:rsid w:val="00073601"/>
    <w:rsid w:val="00075663"/>
    <w:rsid w:val="0007650B"/>
    <w:rsid w:val="00080C03"/>
    <w:rsid w:val="0008326D"/>
    <w:rsid w:val="0008652A"/>
    <w:rsid w:val="00092D4A"/>
    <w:rsid w:val="00095463"/>
    <w:rsid w:val="000A1ECD"/>
    <w:rsid w:val="000A1F18"/>
    <w:rsid w:val="000A6B89"/>
    <w:rsid w:val="000A7036"/>
    <w:rsid w:val="000B1B47"/>
    <w:rsid w:val="000B24FB"/>
    <w:rsid w:val="000B2B98"/>
    <w:rsid w:val="000B41C2"/>
    <w:rsid w:val="000B53DD"/>
    <w:rsid w:val="000B5401"/>
    <w:rsid w:val="000B6904"/>
    <w:rsid w:val="000B6ED4"/>
    <w:rsid w:val="000B7110"/>
    <w:rsid w:val="000C00A9"/>
    <w:rsid w:val="000C0853"/>
    <w:rsid w:val="000C30CC"/>
    <w:rsid w:val="000C47C7"/>
    <w:rsid w:val="000D26D3"/>
    <w:rsid w:val="000D3B27"/>
    <w:rsid w:val="000D46E7"/>
    <w:rsid w:val="000D75BC"/>
    <w:rsid w:val="000E0B19"/>
    <w:rsid w:val="000E33E3"/>
    <w:rsid w:val="000E7FA4"/>
    <w:rsid w:val="000F0C06"/>
    <w:rsid w:val="000F13DB"/>
    <w:rsid w:val="000F1680"/>
    <w:rsid w:val="000F299C"/>
    <w:rsid w:val="000F2CE6"/>
    <w:rsid w:val="000F6D22"/>
    <w:rsid w:val="000F71EE"/>
    <w:rsid w:val="000F7616"/>
    <w:rsid w:val="000F7D12"/>
    <w:rsid w:val="00100DB9"/>
    <w:rsid w:val="00101D82"/>
    <w:rsid w:val="00106D5F"/>
    <w:rsid w:val="001114C4"/>
    <w:rsid w:val="00112310"/>
    <w:rsid w:val="00114370"/>
    <w:rsid w:val="001159A1"/>
    <w:rsid w:val="00116CFF"/>
    <w:rsid w:val="0012408F"/>
    <w:rsid w:val="001270BA"/>
    <w:rsid w:val="001273A1"/>
    <w:rsid w:val="00127D61"/>
    <w:rsid w:val="00132300"/>
    <w:rsid w:val="001326A8"/>
    <w:rsid w:val="001363C8"/>
    <w:rsid w:val="00136EB0"/>
    <w:rsid w:val="00140315"/>
    <w:rsid w:val="00143BDB"/>
    <w:rsid w:val="00146C3F"/>
    <w:rsid w:val="0014753A"/>
    <w:rsid w:val="00147A5B"/>
    <w:rsid w:val="00156279"/>
    <w:rsid w:val="00156CF9"/>
    <w:rsid w:val="00157B8A"/>
    <w:rsid w:val="00162524"/>
    <w:rsid w:val="00162AE3"/>
    <w:rsid w:val="00163639"/>
    <w:rsid w:val="00163DA7"/>
    <w:rsid w:val="00164A99"/>
    <w:rsid w:val="001671EB"/>
    <w:rsid w:val="00167289"/>
    <w:rsid w:val="00170180"/>
    <w:rsid w:val="00170C6D"/>
    <w:rsid w:val="00173074"/>
    <w:rsid w:val="00173857"/>
    <w:rsid w:val="001751BB"/>
    <w:rsid w:val="001752A4"/>
    <w:rsid w:val="00182E4E"/>
    <w:rsid w:val="00190086"/>
    <w:rsid w:val="00190725"/>
    <w:rsid w:val="001909DF"/>
    <w:rsid w:val="00190CE4"/>
    <w:rsid w:val="001958EA"/>
    <w:rsid w:val="0019688D"/>
    <w:rsid w:val="001A1627"/>
    <w:rsid w:val="001A5533"/>
    <w:rsid w:val="001A58D7"/>
    <w:rsid w:val="001A7861"/>
    <w:rsid w:val="001B1514"/>
    <w:rsid w:val="001B221D"/>
    <w:rsid w:val="001B2A36"/>
    <w:rsid w:val="001B68EB"/>
    <w:rsid w:val="001B7F4B"/>
    <w:rsid w:val="001C154F"/>
    <w:rsid w:val="001C4BDD"/>
    <w:rsid w:val="001C5641"/>
    <w:rsid w:val="001D2757"/>
    <w:rsid w:val="001D3FA6"/>
    <w:rsid w:val="001D530B"/>
    <w:rsid w:val="001D5F27"/>
    <w:rsid w:val="001D6CCA"/>
    <w:rsid w:val="001D754A"/>
    <w:rsid w:val="001E056D"/>
    <w:rsid w:val="001E1B6D"/>
    <w:rsid w:val="001E3DA2"/>
    <w:rsid w:val="001E4A45"/>
    <w:rsid w:val="001E596A"/>
    <w:rsid w:val="001E6AF4"/>
    <w:rsid w:val="001F0B80"/>
    <w:rsid w:val="001F15BC"/>
    <w:rsid w:val="001F21EC"/>
    <w:rsid w:val="001F2E72"/>
    <w:rsid w:val="001F3F49"/>
    <w:rsid w:val="001F411A"/>
    <w:rsid w:val="001F623E"/>
    <w:rsid w:val="001F68D6"/>
    <w:rsid w:val="001F70CD"/>
    <w:rsid w:val="00202A86"/>
    <w:rsid w:val="00203523"/>
    <w:rsid w:val="00203CE6"/>
    <w:rsid w:val="00206BC7"/>
    <w:rsid w:val="00207E01"/>
    <w:rsid w:val="00210213"/>
    <w:rsid w:val="002126B2"/>
    <w:rsid w:val="0021544C"/>
    <w:rsid w:val="002215AC"/>
    <w:rsid w:val="00224261"/>
    <w:rsid w:val="0022440F"/>
    <w:rsid w:val="0023063E"/>
    <w:rsid w:val="0023076B"/>
    <w:rsid w:val="002337F2"/>
    <w:rsid w:val="00234C26"/>
    <w:rsid w:val="00235AAD"/>
    <w:rsid w:val="00235D00"/>
    <w:rsid w:val="0023687F"/>
    <w:rsid w:val="00241F8D"/>
    <w:rsid w:val="002439A4"/>
    <w:rsid w:val="002469A7"/>
    <w:rsid w:val="0025120C"/>
    <w:rsid w:val="00255F69"/>
    <w:rsid w:val="002570D0"/>
    <w:rsid w:val="00257258"/>
    <w:rsid w:val="002645CB"/>
    <w:rsid w:val="00265083"/>
    <w:rsid w:val="00265A38"/>
    <w:rsid w:val="00266E1B"/>
    <w:rsid w:val="0027354C"/>
    <w:rsid w:val="002756CD"/>
    <w:rsid w:val="002764E9"/>
    <w:rsid w:val="00276673"/>
    <w:rsid w:val="00277FD1"/>
    <w:rsid w:val="0028461C"/>
    <w:rsid w:val="002867B8"/>
    <w:rsid w:val="0028684E"/>
    <w:rsid w:val="002874A2"/>
    <w:rsid w:val="002877D9"/>
    <w:rsid w:val="00291B75"/>
    <w:rsid w:val="00291C0A"/>
    <w:rsid w:val="0029302E"/>
    <w:rsid w:val="00296259"/>
    <w:rsid w:val="002A1798"/>
    <w:rsid w:val="002A3E73"/>
    <w:rsid w:val="002A4444"/>
    <w:rsid w:val="002A4BEC"/>
    <w:rsid w:val="002A67FE"/>
    <w:rsid w:val="002A69FB"/>
    <w:rsid w:val="002A7942"/>
    <w:rsid w:val="002A7A65"/>
    <w:rsid w:val="002B0071"/>
    <w:rsid w:val="002B0787"/>
    <w:rsid w:val="002B1716"/>
    <w:rsid w:val="002B38DF"/>
    <w:rsid w:val="002B5805"/>
    <w:rsid w:val="002B62CE"/>
    <w:rsid w:val="002C5616"/>
    <w:rsid w:val="002C6D06"/>
    <w:rsid w:val="002C71A9"/>
    <w:rsid w:val="002D04DC"/>
    <w:rsid w:val="002D18F4"/>
    <w:rsid w:val="002D2E85"/>
    <w:rsid w:val="002D3E9F"/>
    <w:rsid w:val="002D620E"/>
    <w:rsid w:val="002D64F5"/>
    <w:rsid w:val="002E0799"/>
    <w:rsid w:val="002E1924"/>
    <w:rsid w:val="002E3C48"/>
    <w:rsid w:val="002F245B"/>
    <w:rsid w:val="002F2A42"/>
    <w:rsid w:val="002F3033"/>
    <w:rsid w:val="002F303C"/>
    <w:rsid w:val="002F3630"/>
    <w:rsid w:val="002F3A23"/>
    <w:rsid w:val="002F3A54"/>
    <w:rsid w:val="002F4543"/>
    <w:rsid w:val="002F4AEB"/>
    <w:rsid w:val="002F6730"/>
    <w:rsid w:val="002F703C"/>
    <w:rsid w:val="00301309"/>
    <w:rsid w:val="00301381"/>
    <w:rsid w:val="003016F4"/>
    <w:rsid w:val="00307F4B"/>
    <w:rsid w:val="003125ED"/>
    <w:rsid w:val="00313A23"/>
    <w:rsid w:val="003160D2"/>
    <w:rsid w:val="00316682"/>
    <w:rsid w:val="00317B55"/>
    <w:rsid w:val="00321A3A"/>
    <w:rsid w:val="003228FB"/>
    <w:rsid w:val="00324FD9"/>
    <w:rsid w:val="003275BA"/>
    <w:rsid w:val="00327F52"/>
    <w:rsid w:val="00330440"/>
    <w:rsid w:val="00330487"/>
    <w:rsid w:val="003323B5"/>
    <w:rsid w:val="0033266A"/>
    <w:rsid w:val="0033623C"/>
    <w:rsid w:val="00336AF5"/>
    <w:rsid w:val="00342068"/>
    <w:rsid w:val="00343044"/>
    <w:rsid w:val="00343A6F"/>
    <w:rsid w:val="0035042F"/>
    <w:rsid w:val="00350962"/>
    <w:rsid w:val="003514E5"/>
    <w:rsid w:val="00353A18"/>
    <w:rsid w:val="00353C60"/>
    <w:rsid w:val="00356233"/>
    <w:rsid w:val="00356E98"/>
    <w:rsid w:val="00357C16"/>
    <w:rsid w:val="00360661"/>
    <w:rsid w:val="003611CC"/>
    <w:rsid w:val="003635B3"/>
    <w:rsid w:val="003668BB"/>
    <w:rsid w:val="00367352"/>
    <w:rsid w:val="00367D9F"/>
    <w:rsid w:val="00367EFD"/>
    <w:rsid w:val="00371D8F"/>
    <w:rsid w:val="003726A2"/>
    <w:rsid w:val="00376445"/>
    <w:rsid w:val="003771A7"/>
    <w:rsid w:val="00377839"/>
    <w:rsid w:val="00380774"/>
    <w:rsid w:val="003825D0"/>
    <w:rsid w:val="00383A56"/>
    <w:rsid w:val="00385A19"/>
    <w:rsid w:val="00386A87"/>
    <w:rsid w:val="00386F04"/>
    <w:rsid w:val="00387038"/>
    <w:rsid w:val="003873FC"/>
    <w:rsid w:val="00397860"/>
    <w:rsid w:val="00397C9D"/>
    <w:rsid w:val="003A6745"/>
    <w:rsid w:val="003A7024"/>
    <w:rsid w:val="003A7A30"/>
    <w:rsid w:val="003B01F9"/>
    <w:rsid w:val="003B08CB"/>
    <w:rsid w:val="003B127C"/>
    <w:rsid w:val="003B34D5"/>
    <w:rsid w:val="003B4D6E"/>
    <w:rsid w:val="003B4DCF"/>
    <w:rsid w:val="003B7DC9"/>
    <w:rsid w:val="003C017B"/>
    <w:rsid w:val="003C3A6F"/>
    <w:rsid w:val="003C4570"/>
    <w:rsid w:val="003D0624"/>
    <w:rsid w:val="003D0E83"/>
    <w:rsid w:val="003D13EA"/>
    <w:rsid w:val="003D1446"/>
    <w:rsid w:val="003D1560"/>
    <w:rsid w:val="003D2636"/>
    <w:rsid w:val="003D6388"/>
    <w:rsid w:val="003E0FCD"/>
    <w:rsid w:val="003E13A6"/>
    <w:rsid w:val="003E1FAF"/>
    <w:rsid w:val="003E2958"/>
    <w:rsid w:val="003E2E6C"/>
    <w:rsid w:val="003E58C7"/>
    <w:rsid w:val="003E5920"/>
    <w:rsid w:val="003F01A8"/>
    <w:rsid w:val="003F0A14"/>
    <w:rsid w:val="003F31AD"/>
    <w:rsid w:val="00400376"/>
    <w:rsid w:val="00400C18"/>
    <w:rsid w:val="00402E05"/>
    <w:rsid w:val="00404EE0"/>
    <w:rsid w:val="0040661A"/>
    <w:rsid w:val="004106AA"/>
    <w:rsid w:val="00411B7B"/>
    <w:rsid w:val="0042040C"/>
    <w:rsid w:val="00420F39"/>
    <w:rsid w:val="0042352D"/>
    <w:rsid w:val="00425B69"/>
    <w:rsid w:val="0042649D"/>
    <w:rsid w:val="00426619"/>
    <w:rsid w:val="004279E5"/>
    <w:rsid w:val="004308CF"/>
    <w:rsid w:val="00432697"/>
    <w:rsid w:val="00433520"/>
    <w:rsid w:val="00433DC6"/>
    <w:rsid w:val="00435855"/>
    <w:rsid w:val="00435BF1"/>
    <w:rsid w:val="004370E5"/>
    <w:rsid w:val="00437B65"/>
    <w:rsid w:val="0044237C"/>
    <w:rsid w:val="004433AA"/>
    <w:rsid w:val="00446977"/>
    <w:rsid w:val="00451074"/>
    <w:rsid w:val="00451EC6"/>
    <w:rsid w:val="004544AB"/>
    <w:rsid w:val="004618B0"/>
    <w:rsid w:val="00462348"/>
    <w:rsid w:val="00462797"/>
    <w:rsid w:val="00463E81"/>
    <w:rsid w:val="0046575A"/>
    <w:rsid w:val="004679F3"/>
    <w:rsid w:val="00470543"/>
    <w:rsid w:val="004706A4"/>
    <w:rsid w:val="00471476"/>
    <w:rsid w:val="0047179C"/>
    <w:rsid w:val="00471EC7"/>
    <w:rsid w:val="00474425"/>
    <w:rsid w:val="004750C7"/>
    <w:rsid w:val="00476E76"/>
    <w:rsid w:val="00477203"/>
    <w:rsid w:val="00477B3E"/>
    <w:rsid w:val="00477E43"/>
    <w:rsid w:val="0048067D"/>
    <w:rsid w:val="004811E2"/>
    <w:rsid w:val="00485980"/>
    <w:rsid w:val="004952C3"/>
    <w:rsid w:val="004969E5"/>
    <w:rsid w:val="0049723C"/>
    <w:rsid w:val="00497B50"/>
    <w:rsid w:val="00497F0B"/>
    <w:rsid w:val="004A0FBA"/>
    <w:rsid w:val="004A3B87"/>
    <w:rsid w:val="004A5F2F"/>
    <w:rsid w:val="004B037F"/>
    <w:rsid w:val="004B0AB1"/>
    <w:rsid w:val="004B177A"/>
    <w:rsid w:val="004B651D"/>
    <w:rsid w:val="004C096B"/>
    <w:rsid w:val="004C1DEB"/>
    <w:rsid w:val="004C5196"/>
    <w:rsid w:val="004D3414"/>
    <w:rsid w:val="004D52FE"/>
    <w:rsid w:val="004D5FC9"/>
    <w:rsid w:val="004E07DB"/>
    <w:rsid w:val="004E0DA7"/>
    <w:rsid w:val="004E1537"/>
    <w:rsid w:val="004E2B49"/>
    <w:rsid w:val="004E5C89"/>
    <w:rsid w:val="004E6B10"/>
    <w:rsid w:val="004E70E6"/>
    <w:rsid w:val="004F0C74"/>
    <w:rsid w:val="004F3952"/>
    <w:rsid w:val="004F5CE8"/>
    <w:rsid w:val="004F6FC8"/>
    <w:rsid w:val="004F71DE"/>
    <w:rsid w:val="005015D0"/>
    <w:rsid w:val="005022EB"/>
    <w:rsid w:val="00504630"/>
    <w:rsid w:val="00504D96"/>
    <w:rsid w:val="00504E54"/>
    <w:rsid w:val="00506ED4"/>
    <w:rsid w:val="00507886"/>
    <w:rsid w:val="005102EB"/>
    <w:rsid w:val="0051079A"/>
    <w:rsid w:val="00511D24"/>
    <w:rsid w:val="00513AF9"/>
    <w:rsid w:val="005144AD"/>
    <w:rsid w:val="0051648D"/>
    <w:rsid w:val="00516D6A"/>
    <w:rsid w:val="005173F7"/>
    <w:rsid w:val="005210B5"/>
    <w:rsid w:val="00521E51"/>
    <w:rsid w:val="00525959"/>
    <w:rsid w:val="0052595A"/>
    <w:rsid w:val="005269B9"/>
    <w:rsid w:val="00531A16"/>
    <w:rsid w:val="005337B6"/>
    <w:rsid w:val="005338E3"/>
    <w:rsid w:val="00533993"/>
    <w:rsid w:val="00534BB7"/>
    <w:rsid w:val="005360BF"/>
    <w:rsid w:val="00536CD7"/>
    <w:rsid w:val="0054212C"/>
    <w:rsid w:val="00542E9C"/>
    <w:rsid w:val="0054351C"/>
    <w:rsid w:val="00544EEF"/>
    <w:rsid w:val="005450A7"/>
    <w:rsid w:val="00551D32"/>
    <w:rsid w:val="0055316D"/>
    <w:rsid w:val="005548AD"/>
    <w:rsid w:val="00555267"/>
    <w:rsid w:val="00557ABB"/>
    <w:rsid w:val="005603E3"/>
    <w:rsid w:val="00563DFA"/>
    <w:rsid w:val="005648B8"/>
    <w:rsid w:val="00565CB4"/>
    <w:rsid w:val="005716ED"/>
    <w:rsid w:val="00572050"/>
    <w:rsid w:val="00576F6D"/>
    <w:rsid w:val="00586090"/>
    <w:rsid w:val="00586312"/>
    <w:rsid w:val="00586E0B"/>
    <w:rsid w:val="00587198"/>
    <w:rsid w:val="0059185C"/>
    <w:rsid w:val="00592CE3"/>
    <w:rsid w:val="00593EDE"/>
    <w:rsid w:val="00593F05"/>
    <w:rsid w:val="00596695"/>
    <w:rsid w:val="005969CF"/>
    <w:rsid w:val="005973A9"/>
    <w:rsid w:val="005A02E0"/>
    <w:rsid w:val="005A1058"/>
    <w:rsid w:val="005A1252"/>
    <w:rsid w:val="005A5E3E"/>
    <w:rsid w:val="005B1ACB"/>
    <w:rsid w:val="005B4AE5"/>
    <w:rsid w:val="005B5A17"/>
    <w:rsid w:val="005C1078"/>
    <w:rsid w:val="005C2170"/>
    <w:rsid w:val="005C2482"/>
    <w:rsid w:val="005C3322"/>
    <w:rsid w:val="005C3C1F"/>
    <w:rsid w:val="005C430A"/>
    <w:rsid w:val="005C5A10"/>
    <w:rsid w:val="005D0E34"/>
    <w:rsid w:val="005D103F"/>
    <w:rsid w:val="005D38A9"/>
    <w:rsid w:val="005D685E"/>
    <w:rsid w:val="005E4A0F"/>
    <w:rsid w:val="005E5C80"/>
    <w:rsid w:val="005E780A"/>
    <w:rsid w:val="005F1E4C"/>
    <w:rsid w:val="005F2050"/>
    <w:rsid w:val="005F2A7D"/>
    <w:rsid w:val="005F3255"/>
    <w:rsid w:val="005F4AB6"/>
    <w:rsid w:val="005F6C2F"/>
    <w:rsid w:val="005F6FC2"/>
    <w:rsid w:val="005F77B5"/>
    <w:rsid w:val="00603463"/>
    <w:rsid w:val="00603741"/>
    <w:rsid w:val="00606531"/>
    <w:rsid w:val="00606922"/>
    <w:rsid w:val="0060694D"/>
    <w:rsid w:val="0061054C"/>
    <w:rsid w:val="00610FFB"/>
    <w:rsid w:val="0061421B"/>
    <w:rsid w:val="00614A87"/>
    <w:rsid w:val="00620783"/>
    <w:rsid w:val="006217A0"/>
    <w:rsid w:val="00623057"/>
    <w:rsid w:val="006234AE"/>
    <w:rsid w:val="006238EB"/>
    <w:rsid w:val="006267FE"/>
    <w:rsid w:val="00630182"/>
    <w:rsid w:val="0063050E"/>
    <w:rsid w:val="00632221"/>
    <w:rsid w:val="0063383F"/>
    <w:rsid w:val="00634AED"/>
    <w:rsid w:val="00635249"/>
    <w:rsid w:val="00635DBB"/>
    <w:rsid w:val="00636C39"/>
    <w:rsid w:val="00637D68"/>
    <w:rsid w:val="00640A1B"/>
    <w:rsid w:val="00640C27"/>
    <w:rsid w:val="00642E23"/>
    <w:rsid w:val="00643A34"/>
    <w:rsid w:val="00645EF9"/>
    <w:rsid w:val="00646C24"/>
    <w:rsid w:val="00646DD2"/>
    <w:rsid w:val="0065134E"/>
    <w:rsid w:val="006517C9"/>
    <w:rsid w:val="00653903"/>
    <w:rsid w:val="006544BC"/>
    <w:rsid w:val="00655EC4"/>
    <w:rsid w:val="006568AB"/>
    <w:rsid w:val="00661D9A"/>
    <w:rsid w:val="006664A0"/>
    <w:rsid w:val="006707CD"/>
    <w:rsid w:val="00671E43"/>
    <w:rsid w:val="00672066"/>
    <w:rsid w:val="00673040"/>
    <w:rsid w:val="00674682"/>
    <w:rsid w:val="00674C5F"/>
    <w:rsid w:val="00674CB3"/>
    <w:rsid w:val="00682E54"/>
    <w:rsid w:val="0068312C"/>
    <w:rsid w:val="006843E1"/>
    <w:rsid w:val="006861AE"/>
    <w:rsid w:val="00687B17"/>
    <w:rsid w:val="006905C7"/>
    <w:rsid w:val="00690A05"/>
    <w:rsid w:val="006934B9"/>
    <w:rsid w:val="00694360"/>
    <w:rsid w:val="00694D7D"/>
    <w:rsid w:val="00697CA0"/>
    <w:rsid w:val="006A0FAC"/>
    <w:rsid w:val="006A11B6"/>
    <w:rsid w:val="006A2485"/>
    <w:rsid w:val="006A24F8"/>
    <w:rsid w:val="006A2AFC"/>
    <w:rsid w:val="006A583F"/>
    <w:rsid w:val="006A5F0A"/>
    <w:rsid w:val="006A6EEA"/>
    <w:rsid w:val="006A75AF"/>
    <w:rsid w:val="006B4313"/>
    <w:rsid w:val="006B5BA4"/>
    <w:rsid w:val="006B6551"/>
    <w:rsid w:val="006B7B3B"/>
    <w:rsid w:val="006C0D2A"/>
    <w:rsid w:val="006C1BE4"/>
    <w:rsid w:val="006C3BF1"/>
    <w:rsid w:val="006C3D78"/>
    <w:rsid w:val="006C4FF8"/>
    <w:rsid w:val="006C5050"/>
    <w:rsid w:val="006C5730"/>
    <w:rsid w:val="006D2292"/>
    <w:rsid w:val="006D4B73"/>
    <w:rsid w:val="006D5748"/>
    <w:rsid w:val="006D6BB4"/>
    <w:rsid w:val="006D73A6"/>
    <w:rsid w:val="006E02F7"/>
    <w:rsid w:val="006E0327"/>
    <w:rsid w:val="006E150D"/>
    <w:rsid w:val="006E1E31"/>
    <w:rsid w:val="006E732B"/>
    <w:rsid w:val="006F25DE"/>
    <w:rsid w:val="006F27B2"/>
    <w:rsid w:val="006F4999"/>
    <w:rsid w:val="006F557E"/>
    <w:rsid w:val="006F73F3"/>
    <w:rsid w:val="00700D7A"/>
    <w:rsid w:val="00701602"/>
    <w:rsid w:val="00701C9A"/>
    <w:rsid w:val="00702BE7"/>
    <w:rsid w:val="00703694"/>
    <w:rsid w:val="00705429"/>
    <w:rsid w:val="00705BB0"/>
    <w:rsid w:val="007061D9"/>
    <w:rsid w:val="00706EEF"/>
    <w:rsid w:val="00710C46"/>
    <w:rsid w:val="00710DDD"/>
    <w:rsid w:val="00711CE2"/>
    <w:rsid w:val="00711F1B"/>
    <w:rsid w:val="00717193"/>
    <w:rsid w:val="00720447"/>
    <w:rsid w:val="007214F5"/>
    <w:rsid w:val="007223AB"/>
    <w:rsid w:val="007252E2"/>
    <w:rsid w:val="0072557B"/>
    <w:rsid w:val="00727965"/>
    <w:rsid w:val="00730357"/>
    <w:rsid w:val="007322B0"/>
    <w:rsid w:val="00733CE0"/>
    <w:rsid w:val="00735FBA"/>
    <w:rsid w:val="00736967"/>
    <w:rsid w:val="00740381"/>
    <w:rsid w:val="007405B0"/>
    <w:rsid w:val="00740E86"/>
    <w:rsid w:val="00742271"/>
    <w:rsid w:val="00743755"/>
    <w:rsid w:val="00743E4E"/>
    <w:rsid w:val="007473DD"/>
    <w:rsid w:val="0075008C"/>
    <w:rsid w:val="007541A7"/>
    <w:rsid w:val="00754BDB"/>
    <w:rsid w:val="00760197"/>
    <w:rsid w:val="00760351"/>
    <w:rsid w:val="007628D6"/>
    <w:rsid w:val="00765364"/>
    <w:rsid w:val="00766502"/>
    <w:rsid w:val="00767D2B"/>
    <w:rsid w:val="00771F27"/>
    <w:rsid w:val="0077699D"/>
    <w:rsid w:val="00780820"/>
    <w:rsid w:val="00780849"/>
    <w:rsid w:val="007813D4"/>
    <w:rsid w:val="00781786"/>
    <w:rsid w:val="00781C2E"/>
    <w:rsid w:val="007836C4"/>
    <w:rsid w:val="00784D02"/>
    <w:rsid w:val="00787C0F"/>
    <w:rsid w:val="00790A9C"/>
    <w:rsid w:val="00791534"/>
    <w:rsid w:val="00791777"/>
    <w:rsid w:val="007925D8"/>
    <w:rsid w:val="00792728"/>
    <w:rsid w:val="007927B7"/>
    <w:rsid w:val="00794EB1"/>
    <w:rsid w:val="00795C84"/>
    <w:rsid w:val="00797C4B"/>
    <w:rsid w:val="007A0391"/>
    <w:rsid w:val="007A4FAD"/>
    <w:rsid w:val="007A5709"/>
    <w:rsid w:val="007A57A9"/>
    <w:rsid w:val="007A6844"/>
    <w:rsid w:val="007A6B5A"/>
    <w:rsid w:val="007A7284"/>
    <w:rsid w:val="007B0D7C"/>
    <w:rsid w:val="007B3548"/>
    <w:rsid w:val="007B39D0"/>
    <w:rsid w:val="007B3BE1"/>
    <w:rsid w:val="007B3D56"/>
    <w:rsid w:val="007B4D10"/>
    <w:rsid w:val="007B596C"/>
    <w:rsid w:val="007B77C5"/>
    <w:rsid w:val="007B7E8B"/>
    <w:rsid w:val="007C1E63"/>
    <w:rsid w:val="007C4EF3"/>
    <w:rsid w:val="007C5388"/>
    <w:rsid w:val="007C5830"/>
    <w:rsid w:val="007C75DA"/>
    <w:rsid w:val="007D5587"/>
    <w:rsid w:val="007D5AF6"/>
    <w:rsid w:val="007D6504"/>
    <w:rsid w:val="007E4EFD"/>
    <w:rsid w:val="007F0C07"/>
    <w:rsid w:val="007F17B1"/>
    <w:rsid w:val="007F1841"/>
    <w:rsid w:val="007F40E8"/>
    <w:rsid w:val="007F5393"/>
    <w:rsid w:val="007F7677"/>
    <w:rsid w:val="00803D9F"/>
    <w:rsid w:val="008042AE"/>
    <w:rsid w:val="00811AD4"/>
    <w:rsid w:val="008123B1"/>
    <w:rsid w:val="0081406E"/>
    <w:rsid w:val="008140AE"/>
    <w:rsid w:val="008155B4"/>
    <w:rsid w:val="008158F8"/>
    <w:rsid w:val="008172E2"/>
    <w:rsid w:val="008213A8"/>
    <w:rsid w:val="008225DA"/>
    <w:rsid w:val="00822F71"/>
    <w:rsid w:val="00823615"/>
    <w:rsid w:val="008259FD"/>
    <w:rsid w:val="00832097"/>
    <w:rsid w:val="008320BD"/>
    <w:rsid w:val="00833953"/>
    <w:rsid w:val="00833BAA"/>
    <w:rsid w:val="00835A24"/>
    <w:rsid w:val="008367F4"/>
    <w:rsid w:val="00836CA1"/>
    <w:rsid w:val="00837E00"/>
    <w:rsid w:val="00840E44"/>
    <w:rsid w:val="008428BE"/>
    <w:rsid w:val="00842AEB"/>
    <w:rsid w:val="008445E1"/>
    <w:rsid w:val="00845AFD"/>
    <w:rsid w:val="00845B16"/>
    <w:rsid w:val="00846002"/>
    <w:rsid w:val="00851AB8"/>
    <w:rsid w:val="008531BD"/>
    <w:rsid w:val="0085373D"/>
    <w:rsid w:val="00854E71"/>
    <w:rsid w:val="0085507E"/>
    <w:rsid w:val="00855B80"/>
    <w:rsid w:val="00856C0B"/>
    <w:rsid w:val="00862CED"/>
    <w:rsid w:val="008703F8"/>
    <w:rsid w:val="008713B2"/>
    <w:rsid w:val="00871EBE"/>
    <w:rsid w:val="00872908"/>
    <w:rsid w:val="00872FAF"/>
    <w:rsid w:val="0087591E"/>
    <w:rsid w:val="00881611"/>
    <w:rsid w:val="008820E3"/>
    <w:rsid w:val="00882142"/>
    <w:rsid w:val="00885DE6"/>
    <w:rsid w:val="0088640B"/>
    <w:rsid w:val="008879D1"/>
    <w:rsid w:val="00890260"/>
    <w:rsid w:val="0089063A"/>
    <w:rsid w:val="00890A8B"/>
    <w:rsid w:val="008911C3"/>
    <w:rsid w:val="008917BD"/>
    <w:rsid w:val="0089305D"/>
    <w:rsid w:val="00893D88"/>
    <w:rsid w:val="00894561"/>
    <w:rsid w:val="00896C4E"/>
    <w:rsid w:val="008A1AFC"/>
    <w:rsid w:val="008A2BE2"/>
    <w:rsid w:val="008A3EB2"/>
    <w:rsid w:val="008A483D"/>
    <w:rsid w:val="008A5EFB"/>
    <w:rsid w:val="008A7644"/>
    <w:rsid w:val="008A7B66"/>
    <w:rsid w:val="008B0100"/>
    <w:rsid w:val="008B1909"/>
    <w:rsid w:val="008B58D0"/>
    <w:rsid w:val="008B6357"/>
    <w:rsid w:val="008B67D5"/>
    <w:rsid w:val="008B6D2B"/>
    <w:rsid w:val="008C2057"/>
    <w:rsid w:val="008C3999"/>
    <w:rsid w:val="008C3F52"/>
    <w:rsid w:val="008C59FD"/>
    <w:rsid w:val="008C5F59"/>
    <w:rsid w:val="008C65E4"/>
    <w:rsid w:val="008C69C6"/>
    <w:rsid w:val="008D0317"/>
    <w:rsid w:val="008D1704"/>
    <w:rsid w:val="008D194B"/>
    <w:rsid w:val="008D1EBE"/>
    <w:rsid w:val="008D3A17"/>
    <w:rsid w:val="008D6C9F"/>
    <w:rsid w:val="008D7A37"/>
    <w:rsid w:val="008E0A52"/>
    <w:rsid w:val="008E25B9"/>
    <w:rsid w:val="008E4233"/>
    <w:rsid w:val="008E6B96"/>
    <w:rsid w:val="008E73DD"/>
    <w:rsid w:val="008F1E9C"/>
    <w:rsid w:val="008F402D"/>
    <w:rsid w:val="0090074B"/>
    <w:rsid w:val="00900CD8"/>
    <w:rsid w:val="0090109B"/>
    <w:rsid w:val="00902D9C"/>
    <w:rsid w:val="00907605"/>
    <w:rsid w:val="00907D4B"/>
    <w:rsid w:val="0091051A"/>
    <w:rsid w:val="0091182B"/>
    <w:rsid w:val="00914512"/>
    <w:rsid w:val="00914B1C"/>
    <w:rsid w:val="00914D2E"/>
    <w:rsid w:val="00915F90"/>
    <w:rsid w:val="0091742B"/>
    <w:rsid w:val="0091760E"/>
    <w:rsid w:val="0092068E"/>
    <w:rsid w:val="00920C13"/>
    <w:rsid w:val="009217C1"/>
    <w:rsid w:val="00921CEB"/>
    <w:rsid w:val="00922464"/>
    <w:rsid w:val="0092261D"/>
    <w:rsid w:val="00922A3C"/>
    <w:rsid w:val="00922B6E"/>
    <w:rsid w:val="009234CA"/>
    <w:rsid w:val="00925507"/>
    <w:rsid w:val="00932F05"/>
    <w:rsid w:val="009342E3"/>
    <w:rsid w:val="00935753"/>
    <w:rsid w:val="0094113C"/>
    <w:rsid w:val="00943329"/>
    <w:rsid w:val="009435E2"/>
    <w:rsid w:val="00945620"/>
    <w:rsid w:val="00945B7C"/>
    <w:rsid w:val="0095111C"/>
    <w:rsid w:val="009520D5"/>
    <w:rsid w:val="00953A8F"/>
    <w:rsid w:val="009550CF"/>
    <w:rsid w:val="0095522C"/>
    <w:rsid w:val="00955AB5"/>
    <w:rsid w:val="00956006"/>
    <w:rsid w:val="00956231"/>
    <w:rsid w:val="009576E3"/>
    <w:rsid w:val="0096023F"/>
    <w:rsid w:val="00962959"/>
    <w:rsid w:val="00966885"/>
    <w:rsid w:val="00967393"/>
    <w:rsid w:val="00970621"/>
    <w:rsid w:val="00972F69"/>
    <w:rsid w:val="00975A90"/>
    <w:rsid w:val="00980DB1"/>
    <w:rsid w:val="0098116F"/>
    <w:rsid w:val="00982364"/>
    <w:rsid w:val="009838C5"/>
    <w:rsid w:val="00985F8A"/>
    <w:rsid w:val="009860CD"/>
    <w:rsid w:val="009868BD"/>
    <w:rsid w:val="00987C51"/>
    <w:rsid w:val="00987CA2"/>
    <w:rsid w:val="00987CDC"/>
    <w:rsid w:val="00987DAB"/>
    <w:rsid w:val="009902F6"/>
    <w:rsid w:val="00991ECF"/>
    <w:rsid w:val="00992AA9"/>
    <w:rsid w:val="009950F6"/>
    <w:rsid w:val="00997373"/>
    <w:rsid w:val="00997639"/>
    <w:rsid w:val="009978FA"/>
    <w:rsid w:val="009A13A5"/>
    <w:rsid w:val="009A3C9D"/>
    <w:rsid w:val="009A3E1A"/>
    <w:rsid w:val="009A5906"/>
    <w:rsid w:val="009A5BAF"/>
    <w:rsid w:val="009A736F"/>
    <w:rsid w:val="009A7B6E"/>
    <w:rsid w:val="009B0219"/>
    <w:rsid w:val="009B32B3"/>
    <w:rsid w:val="009B393D"/>
    <w:rsid w:val="009B5F55"/>
    <w:rsid w:val="009B6EE3"/>
    <w:rsid w:val="009B73C4"/>
    <w:rsid w:val="009C0DB0"/>
    <w:rsid w:val="009C1055"/>
    <w:rsid w:val="009C37CA"/>
    <w:rsid w:val="009C480E"/>
    <w:rsid w:val="009C5595"/>
    <w:rsid w:val="009C6168"/>
    <w:rsid w:val="009C6796"/>
    <w:rsid w:val="009D384C"/>
    <w:rsid w:val="009D5763"/>
    <w:rsid w:val="009E1BBF"/>
    <w:rsid w:val="009E2077"/>
    <w:rsid w:val="009E434E"/>
    <w:rsid w:val="009E6F0C"/>
    <w:rsid w:val="009F012D"/>
    <w:rsid w:val="009F054A"/>
    <w:rsid w:val="009F1ABD"/>
    <w:rsid w:val="009F275A"/>
    <w:rsid w:val="009F4B54"/>
    <w:rsid w:val="009F5FDC"/>
    <w:rsid w:val="00A005F6"/>
    <w:rsid w:val="00A01685"/>
    <w:rsid w:val="00A01988"/>
    <w:rsid w:val="00A07E6E"/>
    <w:rsid w:val="00A11996"/>
    <w:rsid w:val="00A11E80"/>
    <w:rsid w:val="00A15B0C"/>
    <w:rsid w:val="00A16492"/>
    <w:rsid w:val="00A16DCC"/>
    <w:rsid w:val="00A20B00"/>
    <w:rsid w:val="00A20DC3"/>
    <w:rsid w:val="00A25908"/>
    <w:rsid w:val="00A26263"/>
    <w:rsid w:val="00A302E4"/>
    <w:rsid w:val="00A3106F"/>
    <w:rsid w:val="00A32ED1"/>
    <w:rsid w:val="00A33856"/>
    <w:rsid w:val="00A3414D"/>
    <w:rsid w:val="00A358A4"/>
    <w:rsid w:val="00A35B06"/>
    <w:rsid w:val="00A36B0C"/>
    <w:rsid w:val="00A40743"/>
    <w:rsid w:val="00A43180"/>
    <w:rsid w:val="00A43900"/>
    <w:rsid w:val="00A46054"/>
    <w:rsid w:val="00A46E9F"/>
    <w:rsid w:val="00A47542"/>
    <w:rsid w:val="00A47D4C"/>
    <w:rsid w:val="00A52740"/>
    <w:rsid w:val="00A56226"/>
    <w:rsid w:val="00A604E2"/>
    <w:rsid w:val="00A6072F"/>
    <w:rsid w:val="00A60B9A"/>
    <w:rsid w:val="00A66AB1"/>
    <w:rsid w:val="00A70C09"/>
    <w:rsid w:val="00A76430"/>
    <w:rsid w:val="00A83A4E"/>
    <w:rsid w:val="00A840A1"/>
    <w:rsid w:val="00A8509C"/>
    <w:rsid w:val="00A8620D"/>
    <w:rsid w:val="00A868CD"/>
    <w:rsid w:val="00A91302"/>
    <w:rsid w:val="00A92A3A"/>
    <w:rsid w:val="00A93473"/>
    <w:rsid w:val="00A95A1D"/>
    <w:rsid w:val="00A95CE4"/>
    <w:rsid w:val="00A9601A"/>
    <w:rsid w:val="00A96C08"/>
    <w:rsid w:val="00AA3B71"/>
    <w:rsid w:val="00AA7230"/>
    <w:rsid w:val="00AA7E12"/>
    <w:rsid w:val="00AB1588"/>
    <w:rsid w:val="00AB51F7"/>
    <w:rsid w:val="00AC0779"/>
    <w:rsid w:val="00AC0EAD"/>
    <w:rsid w:val="00AC45A6"/>
    <w:rsid w:val="00AC4681"/>
    <w:rsid w:val="00AC4EFE"/>
    <w:rsid w:val="00AC7076"/>
    <w:rsid w:val="00AC71E6"/>
    <w:rsid w:val="00AC7EA4"/>
    <w:rsid w:val="00AD0183"/>
    <w:rsid w:val="00AD1930"/>
    <w:rsid w:val="00AD333B"/>
    <w:rsid w:val="00AD4508"/>
    <w:rsid w:val="00AD46E3"/>
    <w:rsid w:val="00AD49B6"/>
    <w:rsid w:val="00AD5C10"/>
    <w:rsid w:val="00AD7114"/>
    <w:rsid w:val="00AD7EA1"/>
    <w:rsid w:val="00AD7ED9"/>
    <w:rsid w:val="00AE1208"/>
    <w:rsid w:val="00AE1451"/>
    <w:rsid w:val="00AE282D"/>
    <w:rsid w:val="00AE6287"/>
    <w:rsid w:val="00AF13CD"/>
    <w:rsid w:val="00AF2C43"/>
    <w:rsid w:val="00AF6121"/>
    <w:rsid w:val="00AF6350"/>
    <w:rsid w:val="00AF7068"/>
    <w:rsid w:val="00B0297B"/>
    <w:rsid w:val="00B031C7"/>
    <w:rsid w:val="00B0322E"/>
    <w:rsid w:val="00B05073"/>
    <w:rsid w:val="00B051DB"/>
    <w:rsid w:val="00B0FBC8"/>
    <w:rsid w:val="00B13FEF"/>
    <w:rsid w:val="00B150B7"/>
    <w:rsid w:val="00B15645"/>
    <w:rsid w:val="00B2016A"/>
    <w:rsid w:val="00B205B7"/>
    <w:rsid w:val="00B209B7"/>
    <w:rsid w:val="00B21247"/>
    <w:rsid w:val="00B22372"/>
    <w:rsid w:val="00B2449E"/>
    <w:rsid w:val="00B245DF"/>
    <w:rsid w:val="00B25606"/>
    <w:rsid w:val="00B257E9"/>
    <w:rsid w:val="00B26ABE"/>
    <w:rsid w:val="00B322AC"/>
    <w:rsid w:val="00B3374B"/>
    <w:rsid w:val="00B35539"/>
    <w:rsid w:val="00B44425"/>
    <w:rsid w:val="00B46389"/>
    <w:rsid w:val="00B47004"/>
    <w:rsid w:val="00B50335"/>
    <w:rsid w:val="00B50980"/>
    <w:rsid w:val="00B51930"/>
    <w:rsid w:val="00B576B4"/>
    <w:rsid w:val="00B578B1"/>
    <w:rsid w:val="00B57C1B"/>
    <w:rsid w:val="00B60291"/>
    <w:rsid w:val="00B63048"/>
    <w:rsid w:val="00B63EC8"/>
    <w:rsid w:val="00B64D11"/>
    <w:rsid w:val="00B65195"/>
    <w:rsid w:val="00B65F38"/>
    <w:rsid w:val="00B67103"/>
    <w:rsid w:val="00B67619"/>
    <w:rsid w:val="00B7061A"/>
    <w:rsid w:val="00B70C7F"/>
    <w:rsid w:val="00B72B31"/>
    <w:rsid w:val="00B803FC"/>
    <w:rsid w:val="00B81C4D"/>
    <w:rsid w:val="00B84560"/>
    <w:rsid w:val="00B84ABB"/>
    <w:rsid w:val="00B84F6F"/>
    <w:rsid w:val="00B85484"/>
    <w:rsid w:val="00B8763E"/>
    <w:rsid w:val="00B87BC9"/>
    <w:rsid w:val="00B9437C"/>
    <w:rsid w:val="00B94B5B"/>
    <w:rsid w:val="00BA0B78"/>
    <w:rsid w:val="00BA1A32"/>
    <w:rsid w:val="00BA1F7B"/>
    <w:rsid w:val="00BA306A"/>
    <w:rsid w:val="00BA3B8B"/>
    <w:rsid w:val="00BA6933"/>
    <w:rsid w:val="00BA7078"/>
    <w:rsid w:val="00BB0CE1"/>
    <w:rsid w:val="00BB1A6E"/>
    <w:rsid w:val="00BB523D"/>
    <w:rsid w:val="00BB6E35"/>
    <w:rsid w:val="00BB7DCC"/>
    <w:rsid w:val="00BC1B9F"/>
    <w:rsid w:val="00BC224B"/>
    <w:rsid w:val="00BC2696"/>
    <w:rsid w:val="00BC306B"/>
    <w:rsid w:val="00BC3EFD"/>
    <w:rsid w:val="00BC46B4"/>
    <w:rsid w:val="00BC4DA5"/>
    <w:rsid w:val="00BC6BBD"/>
    <w:rsid w:val="00BC6BDF"/>
    <w:rsid w:val="00BD122F"/>
    <w:rsid w:val="00BD31EA"/>
    <w:rsid w:val="00BD3964"/>
    <w:rsid w:val="00BD3FAC"/>
    <w:rsid w:val="00BD440C"/>
    <w:rsid w:val="00BD6B27"/>
    <w:rsid w:val="00BD73E3"/>
    <w:rsid w:val="00BE0F46"/>
    <w:rsid w:val="00BE180E"/>
    <w:rsid w:val="00BE1AE8"/>
    <w:rsid w:val="00BE31EB"/>
    <w:rsid w:val="00BE34D3"/>
    <w:rsid w:val="00BE442A"/>
    <w:rsid w:val="00BF0A43"/>
    <w:rsid w:val="00BF135A"/>
    <w:rsid w:val="00BF5590"/>
    <w:rsid w:val="00BF764D"/>
    <w:rsid w:val="00C0080E"/>
    <w:rsid w:val="00C0527C"/>
    <w:rsid w:val="00C059F8"/>
    <w:rsid w:val="00C06AE3"/>
    <w:rsid w:val="00C108D3"/>
    <w:rsid w:val="00C10B11"/>
    <w:rsid w:val="00C1136F"/>
    <w:rsid w:val="00C12288"/>
    <w:rsid w:val="00C12EBC"/>
    <w:rsid w:val="00C13B34"/>
    <w:rsid w:val="00C158F5"/>
    <w:rsid w:val="00C20B91"/>
    <w:rsid w:val="00C2125A"/>
    <w:rsid w:val="00C21386"/>
    <w:rsid w:val="00C242FC"/>
    <w:rsid w:val="00C247A0"/>
    <w:rsid w:val="00C24E1D"/>
    <w:rsid w:val="00C27147"/>
    <w:rsid w:val="00C277BB"/>
    <w:rsid w:val="00C317DC"/>
    <w:rsid w:val="00C365BC"/>
    <w:rsid w:val="00C36C2E"/>
    <w:rsid w:val="00C372ED"/>
    <w:rsid w:val="00C44871"/>
    <w:rsid w:val="00C45E1D"/>
    <w:rsid w:val="00C462BD"/>
    <w:rsid w:val="00C502E7"/>
    <w:rsid w:val="00C50367"/>
    <w:rsid w:val="00C5137F"/>
    <w:rsid w:val="00C520E6"/>
    <w:rsid w:val="00C534CC"/>
    <w:rsid w:val="00C53FB5"/>
    <w:rsid w:val="00C56291"/>
    <w:rsid w:val="00C60772"/>
    <w:rsid w:val="00C62FCF"/>
    <w:rsid w:val="00C63B10"/>
    <w:rsid w:val="00C63F2C"/>
    <w:rsid w:val="00C6466B"/>
    <w:rsid w:val="00C6546D"/>
    <w:rsid w:val="00C66F7F"/>
    <w:rsid w:val="00C71171"/>
    <w:rsid w:val="00C7189E"/>
    <w:rsid w:val="00C73CBB"/>
    <w:rsid w:val="00C73FE5"/>
    <w:rsid w:val="00C75474"/>
    <w:rsid w:val="00C80E13"/>
    <w:rsid w:val="00C82117"/>
    <w:rsid w:val="00C82B3E"/>
    <w:rsid w:val="00C82B8E"/>
    <w:rsid w:val="00C84D68"/>
    <w:rsid w:val="00C85135"/>
    <w:rsid w:val="00C86529"/>
    <w:rsid w:val="00C97033"/>
    <w:rsid w:val="00C979E0"/>
    <w:rsid w:val="00C97D1B"/>
    <w:rsid w:val="00CA0987"/>
    <w:rsid w:val="00CA110E"/>
    <w:rsid w:val="00CA2D75"/>
    <w:rsid w:val="00CA5353"/>
    <w:rsid w:val="00CA75E2"/>
    <w:rsid w:val="00CB0410"/>
    <w:rsid w:val="00CB2DC2"/>
    <w:rsid w:val="00CB2F45"/>
    <w:rsid w:val="00CB3A56"/>
    <w:rsid w:val="00CB445A"/>
    <w:rsid w:val="00CB4FEF"/>
    <w:rsid w:val="00CB5409"/>
    <w:rsid w:val="00CB59CE"/>
    <w:rsid w:val="00CB6964"/>
    <w:rsid w:val="00CB6D61"/>
    <w:rsid w:val="00CB732F"/>
    <w:rsid w:val="00CB770B"/>
    <w:rsid w:val="00CC0368"/>
    <w:rsid w:val="00CC2D57"/>
    <w:rsid w:val="00CD17FD"/>
    <w:rsid w:val="00CD1963"/>
    <w:rsid w:val="00CD2031"/>
    <w:rsid w:val="00CD6EBB"/>
    <w:rsid w:val="00CD6F7C"/>
    <w:rsid w:val="00CD6F80"/>
    <w:rsid w:val="00CE2F20"/>
    <w:rsid w:val="00CE3442"/>
    <w:rsid w:val="00CE3DF3"/>
    <w:rsid w:val="00CE4F1E"/>
    <w:rsid w:val="00CE58BD"/>
    <w:rsid w:val="00CE7020"/>
    <w:rsid w:val="00CF2597"/>
    <w:rsid w:val="00CF32C8"/>
    <w:rsid w:val="00CF57C1"/>
    <w:rsid w:val="00CF60F1"/>
    <w:rsid w:val="00D0162B"/>
    <w:rsid w:val="00D02DA7"/>
    <w:rsid w:val="00D04CD1"/>
    <w:rsid w:val="00D05FA9"/>
    <w:rsid w:val="00D0727F"/>
    <w:rsid w:val="00D10F9E"/>
    <w:rsid w:val="00D16E91"/>
    <w:rsid w:val="00D1716C"/>
    <w:rsid w:val="00D275C8"/>
    <w:rsid w:val="00D3172B"/>
    <w:rsid w:val="00D3296E"/>
    <w:rsid w:val="00D376CF"/>
    <w:rsid w:val="00D40743"/>
    <w:rsid w:val="00D40978"/>
    <w:rsid w:val="00D40D67"/>
    <w:rsid w:val="00D40EF8"/>
    <w:rsid w:val="00D40F1B"/>
    <w:rsid w:val="00D42954"/>
    <w:rsid w:val="00D43C7D"/>
    <w:rsid w:val="00D46A07"/>
    <w:rsid w:val="00D47AAB"/>
    <w:rsid w:val="00D5162B"/>
    <w:rsid w:val="00D52278"/>
    <w:rsid w:val="00D525BD"/>
    <w:rsid w:val="00D53438"/>
    <w:rsid w:val="00D53A82"/>
    <w:rsid w:val="00D5427B"/>
    <w:rsid w:val="00D5466A"/>
    <w:rsid w:val="00D575D0"/>
    <w:rsid w:val="00D57986"/>
    <w:rsid w:val="00D57F4D"/>
    <w:rsid w:val="00D61483"/>
    <w:rsid w:val="00D66332"/>
    <w:rsid w:val="00D703CE"/>
    <w:rsid w:val="00D736AE"/>
    <w:rsid w:val="00D73931"/>
    <w:rsid w:val="00D751AF"/>
    <w:rsid w:val="00D75726"/>
    <w:rsid w:val="00D75B14"/>
    <w:rsid w:val="00D75F72"/>
    <w:rsid w:val="00D76406"/>
    <w:rsid w:val="00D800C2"/>
    <w:rsid w:val="00D8056B"/>
    <w:rsid w:val="00D8065E"/>
    <w:rsid w:val="00D81771"/>
    <w:rsid w:val="00D8327D"/>
    <w:rsid w:val="00D873DA"/>
    <w:rsid w:val="00D87579"/>
    <w:rsid w:val="00D95263"/>
    <w:rsid w:val="00D95F2C"/>
    <w:rsid w:val="00D96C90"/>
    <w:rsid w:val="00D972BE"/>
    <w:rsid w:val="00DA0436"/>
    <w:rsid w:val="00DA12B0"/>
    <w:rsid w:val="00DA20CA"/>
    <w:rsid w:val="00DA21D4"/>
    <w:rsid w:val="00DA2ACB"/>
    <w:rsid w:val="00DA2B80"/>
    <w:rsid w:val="00DA3CAB"/>
    <w:rsid w:val="00DA65F4"/>
    <w:rsid w:val="00DA6CA2"/>
    <w:rsid w:val="00DB2B6C"/>
    <w:rsid w:val="00DB4A51"/>
    <w:rsid w:val="00DB6CA8"/>
    <w:rsid w:val="00DB7568"/>
    <w:rsid w:val="00DB7ECF"/>
    <w:rsid w:val="00DC2B4E"/>
    <w:rsid w:val="00DC434B"/>
    <w:rsid w:val="00DC4424"/>
    <w:rsid w:val="00DC502E"/>
    <w:rsid w:val="00DC5F92"/>
    <w:rsid w:val="00DC6332"/>
    <w:rsid w:val="00DC73BF"/>
    <w:rsid w:val="00DC749C"/>
    <w:rsid w:val="00DD0418"/>
    <w:rsid w:val="00DD28B1"/>
    <w:rsid w:val="00DD4D5F"/>
    <w:rsid w:val="00DD5445"/>
    <w:rsid w:val="00DD58A6"/>
    <w:rsid w:val="00DD6008"/>
    <w:rsid w:val="00DD6092"/>
    <w:rsid w:val="00DD6101"/>
    <w:rsid w:val="00DD792C"/>
    <w:rsid w:val="00DE58EE"/>
    <w:rsid w:val="00DF149D"/>
    <w:rsid w:val="00DF2257"/>
    <w:rsid w:val="00DF3318"/>
    <w:rsid w:val="00DF53B8"/>
    <w:rsid w:val="00DF6166"/>
    <w:rsid w:val="00DF65B7"/>
    <w:rsid w:val="00DF73B2"/>
    <w:rsid w:val="00E0508C"/>
    <w:rsid w:val="00E056A1"/>
    <w:rsid w:val="00E0623C"/>
    <w:rsid w:val="00E06873"/>
    <w:rsid w:val="00E07298"/>
    <w:rsid w:val="00E11792"/>
    <w:rsid w:val="00E12903"/>
    <w:rsid w:val="00E12A68"/>
    <w:rsid w:val="00E13455"/>
    <w:rsid w:val="00E1587F"/>
    <w:rsid w:val="00E16BF9"/>
    <w:rsid w:val="00E20114"/>
    <w:rsid w:val="00E208B8"/>
    <w:rsid w:val="00E215C5"/>
    <w:rsid w:val="00E25831"/>
    <w:rsid w:val="00E25E4A"/>
    <w:rsid w:val="00E314BE"/>
    <w:rsid w:val="00E32A92"/>
    <w:rsid w:val="00E3313C"/>
    <w:rsid w:val="00E33D18"/>
    <w:rsid w:val="00E34640"/>
    <w:rsid w:val="00E34BAD"/>
    <w:rsid w:val="00E35334"/>
    <w:rsid w:val="00E36351"/>
    <w:rsid w:val="00E36F52"/>
    <w:rsid w:val="00E37BB0"/>
    <w:rsid w:val="00E41A4F"/>
    <w:rsid w:val="00E44ECF"/>
    <w:rsid w:val="00E4530D"/>
    <w:rsid w:val="00E45DA9"/>
    <w:rsid w:val="00E465C4"/>
    <w:rsid w:val="00E50BBF"/>
    <w:rsid w:val="00E51343"/>
    <w:rsid w:val="00E5143D"/>
    <w:rsid w:val="00E55D4D"/>
    <w:rsid w:val="00E60CA5"/>
    <w:rsid w:val="00E62589"/>
    <w:rsid w:val="00E62793"/>
    <w:rsid w:val="00E62908"/>
    <w:rsid w:val="00E65781"/>
    <w:rsid w:val="00E66BC9"/>
    <w:rsid w:val="00E67725"/>
    <w:rsid w:val="00E6788F"/>
    <w:rsid w:val="00E70D31"/>
    <w:rsid w:val="00E73C41"/>
    <w:rsid w:val="00E75BD6"/>
    <w:rsid w:val="00E77FB4"/>
    <w:rsid w:val="00E81B63"/>
    <w:rsid w:val="00E83F41"/>
    <w:rsid w:val="00E84673"/>
    <w:rsid w:val="00E86369"/>
    <w:rsid w:val="00E8641A"/>
    <w:rsid w:val="00E91768"/>
    <w:rsid w:val="00E91DD0"/>
    <w:rsid w:val="00E95592"/>
    <w:rsid w:val="00E97D57"/>
    <w:rsid w:val="00EA0432"/>
    <w:rsid w:val="00EA0FC0"/>
    <w:rsid w:val="00EA22FC"/>
    <w:rsid w:val="00EA3F71"/>
    <w:rsid w:val="00EA4E36"/>
    <w:rsid w:val="00EA57A2"/>
    <w:rsid w:val="00EA5C29"/>
    <w:rsid w:val="00EA724B"/>
    <w:rsid w:val="00EB03C7"/>
    <w:rsid w:val="00EB1AE5"/>
    <w:rsid w:val="00EB227F"/>
    <w:rsid w:val="00EB4776"/>
    <w:rsid w:val="00EB5691"/>
    <w:rsid w:val="00EB6710"/>
    <w:rsid w:val="00EB72EE"/>
    <w:rsid w:val="00EB739D"/>
    <w:rsid w:val="00EC0E28"/>
    <w:rsid w:val="00EC1EBB"/>
    <w:rsid w:val="00EC37E7"/>
    <w:rsid w:val="00EC4427"/>
    <w:rsid w:val="00EC6790"/>
    <w:rsid w:val="00ED1B21"/>
    <w:rsid w:val="00ED6BD7"/>
    <w:rsid w:val="00ED728D"/>
    <w:rsid w:val="00EE2E2B"/>
    <w:rsid w:val="00EE423E"/>
    <w:rsid w:val="00EE5A56"/>
    <w:rsid w:val="00EE5B02"/>
    <w:rsid w:val="00EE65B4"/>
    <w:rsid w:val="00EE6FB2"/>
    <w:rsid w:val="00EF1796"/>
    <w:rsid w:val="00EF3306"/>
    <w:rsid w:val="00EF49CC"/>
    <w:rsid w:val="00EF5BB6"/>
    <w:rsid w:val="00F027ED"/>
    <w:rsid w:val="00F03BC9"/>
    <w:rsid w:val="00F044A1"/>
    <w:rsid w:val="00F048DF"/>
    <w:rsid w:val="00F05AA3"/>
    <w:rsid w:val="00F0765E"/>
    <w:rsid w:val="00F07689"/>
    <w:rsid w:val="00F11C04"/>
    <w:rsid w:val="00F17700"/>
    <w:rsid w:val="00F21550"/>
    <w:rsid w:val="00F23917"/>
    <w:rsid w:val="00F255C5"/>
    <w:rsid w:val="00F2574C"/>
    <w:rsid w:val="00F268B6"/>
    <w:rsid w:val="00F2758C"/>
    <w:rsid w:val="00F30E37"/>
    <w:rsid w:val="00F33565"/>
    <w:rsid w:val="00F33D69"/>
    <w:rsid w:val="00F364E0"/>
    <w:rsid w:val="00F36749"/>
    <w:rsid w:val="00F41DF6"/>
    <w:rsid w:val="00F43AE3"/>
    <w:rsid w:val="00F44663"/>
    <w:rsid w:val="00F52339"/>
    <w:rsid w:val="00F54C75"/>
    <w:rsid w:val="00F600C3"/>
    <w:rsid w:val="00F63408"/>
    <w:rsid w:val="00F63C01"/>
    <w:rsid w:val="00F644C9"/>
    <w:rsid w:val="00F65BF6"/>
    <w:rsid w:val="00F67B28"/>
    <w:rsid w:val="00F73467"/>
    <w:rsid w:val="00F74ED9"/>
    <w:rsid w:val="00F813F5"/>
    <w:rsid w:val="00F8311E"/>
    <w:rsid w:val="00F8618A"/>
    <w:rsid w:val="00F86E84"/>
    <w:rsid w:val="00F90481"/>
    <w:rsid w:val="00F90D3F"/>
    <w:rsid w:val="00F92374"/>
    <w:rsid w:val="00F925F8"/>
    <w:rsid w:val="00F9561B"/>
    <w:rsid w:val="00F97073"/>
    <w:rsid w:val="00FA01A8"/>
    <w:rsid w:val="00FA1B5F"/>
    <w:rsid w:val="00FA1EC6"/>
    <w:rsid w:val="00FA3416"/>
    <w:rsid w:val="00FA38F9"/>
    <w:rsid w:val="00FA3FEA"/>
    <w:rsid w:val="00FA5AE8"/>
    <w:rsid w:val="00FA7208"/>
    <w:rsid w:val="00FB1CDD"/>
    <w:rsid w:val="00FB4B36"/>
    <w:rsid w:val="00FB58A1"/>
    <w:rsid w:val="00FB5CBD"/>
    <w:rsid w:val="00FC0B25"/>
    <w:rsid w:val="00FC2A24"/>
    <w:rsid w:val="00FC41A2"/>
    <w:rsid w:val="00FC47DF"/>
    <w:rsid w:val="00FC4C65"/>
    <w:rsid w:val="00FC5738"/>
    <w:rsid w:val="00FC5F30"/>
    <w:rsid w:val="00FC6079"/>
    <w:rsid w:val="00FC6928"/>
    <w:rsid w:val="00FD169C"/>
    <w:rsid w:val="00FD49A0"/>
    <w:rsid w:val="00FD5580"/>
    <w:rsid w:val="00FD75CE"/>
    <w:rsid w:val="00FE3197"/>
    <w:rsid w:val="00FE3710"/>
    <w:rsid w:val="00FE3BDA"/>
    <w:rsid w:val="00FF03C6"/>
    <w:rsid w:val="00FF218C"/>
    <w:rsid w:val="00FF34F3"/>
    <w:rsid w:val="00FF5292"/>
    <w:rsid w:val="01336714"/>
    <w:rsid w:val="017A1F19"/>
    <w:rsid w:val="049AFF68"/>
    <w:rsid w:val="0525F06B"/>
    <w:rsid w:val="0582E0C7"/>
    <w:rsid w:val="0654F0C4"/>
    <w:rsid w:val="071EB128"/>
    <w:rsid w:val="07ECDC95"/>
    <w:rsid w:val="08664F06"/>
    <w:rsid w:val="08D25F3C"/>
    <w:rsid w:val="08F5CD04"/>
    <w:rsid w:val="090C94E7"/>
    <w:rsid w:val="0B0C373E"/>
    <w:rsid w:val="0B2125E8"/>
    <w:rsid w:val="0B3252D9"/>
    <w:rsid w:val="0C84BF87"/>
    <w:rsid w:val="0CC69AC1"/>
    <w:rsid w:val="0D221DE6"/>
    <w:rsid w:val="0DDB1AFC"/>
    <w:rsid w:val="0F6DE93B"/>
    <w:rsid w:val="0F74F571"/>
    <w:rsid w:val="0FD06DE7"/>
    <w:rsid w:val="16FB57E4"/>
    <w:rsid w:val="1714FEF6"/>
    <w:rsid w:val="1855C1A1"/>
    <w:rsid w:val="18D29BD9"/>
    <w:rsid w:val="1A0B50A3"/>
    <w:rsid w:val="1A15EF35"/>
    <w:rsid w:val="1AFDBE24"/>
    <w:rsid w:val="1B3E7BBA"/>
    <w:rsid w:val="1B6540C3"/>
    <w:rsid w:val="1C8C0FA4"/>
    <w:rsid w:val="1F3DE06C"/>
    <w:rsid w:val="1FE4B924"/>
    <w:rsid w:val="20DC95E4"/>
    <w:rsid w:val="20E62E26"/>
    <w:rsid w:val="20F59193"/>
    <w:rsid w:val="21E8B005"/>
    <w:rsid w:val="21FF6492"/>
    <w:rsid w:val="224FD22A"/>
    <w:rsid w:val="2267D8E6"/>
    <w:rsid w:val="2338F9D2"/>
    <w:rsid w:val="24E40CCC"/>
    <w:rsid w:val="2662005C"/>
    <w:rsid w:val="29594C3B"/>
    <w:rsid w:val="2CC1AE1B"/>
    <w:rsid w:val="2F49C085"/>
    <w:rsid w:val="305CA56A"/>
    <w:rsid w:val="3530A8BD"/>
    <w:rsid w:val="37777F79"/>
    <w:rsid w:val="37977602"/>
    <w:rsid w:val="37D7CFDC"/>
    <w:rsid w:val="382FF3FD"/>
    <w:rsid w:val="397CA22C"/>
    <w:rsid w:val="3AFF4947"/>
    <w:rsid w:val="3D51C40F"/>
    <w:rsid w:val="3E5C1BA6"/>
    <w:rsid w:val="3F81C37D"/>
    <w:rsid w:val="40D2EB72"/>
    <w:rsid w:val="419324C5"/>
    <w:rsid w:val="41AA72FE"/>
    <w:rsid w:val="42246923"/>
    <w:rsid w:val="42813797"/>
    <w:rsid w:val="4444F692"/>
    <w:rsid w:val="449D2A87"/>
    <w:rsid w:val="450E9BCA"/>
    <w:rsid w:val="4528EB75"/>
    <w:rsid w:val="4599C9BC"/>
    <w:rsid w:val="45F62F08"/>
    <w:rsid w:val="49E0289B"/>
    <w:rsid w:val="4D1D8ADC"/>
    <w:rsid w:val="4DCE5D60"/>
    <w:rsid w:val="4F2DD5DF"/>
    <w:rsid w:val="505DFBF3"/>
    <w:rsid w:val="510A32D1"/>
    <w:rsid w:val="510AA349"/>
    <w:rsid w:val="52FA3CB1"/>
    <w:rsid w:val="53EF6415"/>
    <w:rsid w:val="54A29321"/>
    <w:rsid w:val="54BB3BD7"/>
    <w:rsid w:val="55289CC1"/>
    <w:rsid w:val="5542FB60"/>
    <w:rsid w:val="55EF8778"/>
    <w:rsid w:val="56AB44C5"/>
    <w:rsid w:val="58837E6A"/>
    <w:rsid w:val="595B403F"/>
    <w:rsid w:val="59E1201A"/>
    <w:rsid w:val="59E21FC4"/>
    <w:rsid w:val="5A4146BF"/>
    <w:rsid w:val="5BBFF0AB"/>
    <w:rsid w:val="5FC341FA"/>
    <w:rsid w:val="6023717F"/>
    <w:rsid w:val="6551FEFB"/>
    <w:rsid w:val="6588EAFA"/>
    <w:rsid w:val="6B097099"/>
    <w:rsid w:val="6E3A5E00"/>
    <w:rsid w:val="73276013"/>
    <w:rsid w:val="73C8FF15"/>
    <w:rsid w:val="74971321"/>
    <w:rsid w:val="7674BAE9"/>
    <w:rsid w:val="78EF7AD0"/>
    <w:rsid w:val="7C86C869"/>
    <w:rsid w:val="7E8861BA"/>
    <w:rsid w:val="7F30CF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90"/>
    <o:shapelayout v:ext="edit">
      <o:idmap v:ext="edit" data="1"/>
    </o:shapelayout>
  </w:shapeDefaults>
  <w:decimalSymbol w:val="."/>
  <w:listSeparator w:val=","/>
  <w14:docId w14:val="6E83128B"/>
  <w15:docId w15:val="{4FCAD4C7-5BC6-49F6-BB85-11417E2A0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0FC0"/>
    <w:pPr>
      <w:spacing w:after="0" w:line="300" w:lineRule="exact"/>
    </w:pPr>
    <w:rPr>
      <w:rFonts w:ascii="Arial" w:eastAsia="Times New Roman" w:hAnsi="Arial" w:cs="Times New Roman"/>
      <w:color w:val="000000"/>
      <w:sz w:val="19"/>
      <w:szCs w:val="20"/>
      <w:lang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TESTO">
    <w:name w:val="01_TESTO"/>
    <w:basedOn w:val="Normal"/>
    <w:rsid w:val="00462348"/>
  </w:style>
  <w:style w:type="paragraph" w:styleId="Footer">
    <w:name w:val="footer"/>
    <w:basedOn w:val="Normal"/>
    <w:link w:val="FooterChar"/>
    <w:semiHidden/>
    <w:rsid w:val="00462348"/>
    <w:pPr>
      <w:tabs>
        <w:tab w:val="center" w:pos="4819"/>
        <w:tab w:val="right" w:pos="9638"/>
      </w:tabs>
    </w:pPr>
  </w:style>
  <w:style w:type="character" w:customStyle="1" w:styleId="FooterChar">
    <w:name w:val="Footer Char"/>
    <w:basedOn w:val="DefaultParagraphFont"/>
    <w:link w:val="Footer"/>
    <w:semiHidden/>
    <w:rsid w:val="00462348"/>
    <w:rPr>
      <w:rFonts w:ascii="Arial" w:eastAsia="Times New Roman" w:hAnsi="Arial" w:cs="Times New Roman"/>
      <w:color w:val="000000"/>
      <w:sz w:val="19"/>
      <w:szCs w:val="20"/>
      <w:lang w:val="it-IT" w:eastAsia="it-IT"/>
    </w:rPr>
  </w:style>
  <w:style w:type="paragraph" w:customStyle="1" w:styleId="04FOOTER">
    <w:name w:val="04_FOOTER"/>
    <w:basedOn w:val="Normal"/>
    <w:rsid w:val="00462348"/>
    <w:pPr>
      <w:spacing w:line="160" w:lineRule="exact"/>
    </w:pPr>
    <w:rPr>
      <w:sz w:val="15"/>
    </w:rPr>
  </w:style>
  <w:style w:type="character" w:customStyle="1" w:styleId="05FOOTERBOLD">
    <w:name w:val="05_FOOTER_BOLD"/>
    <w:basedOn w:val="DefaultParagraphFont"/>
    <w:rsid w:val="00462348"/>
    <w:rPr>
      <w:rFonts w:ascii="Arial" w:hAnsi="Arial"/>
      <w:b/>
      <w:color w:val="000000"/>
      <w:w w:val="100"/>
      <w:sz w:val="15"/>
      <w:u w:val="none"/>
    </w:rPr>
  </w:style>
  <w:style w:type="character" w:styleId="Hyperlink">
    <w:name w:val="Hyperlink"/>
    <w:basedOn w:val="DefaultParagraphFont"/>
    <w:uiPriority w:val="99"/>
    <w:unhideWhenUsed/>
    <w:rsid w:val="00462348"/>
    <w:rPr>
      <w:color w:val="0000FF"/>
      <w:u w:val="single"/>
    </w:rPr>
  </w:style>
  <w:style w:type="character" w:styleId="CommentReference">
    <w:name w:val="annotation reference"/>
    <w:basedOn w:val="DefaultParagraphFont"/>
    <w:uiPriority w:val="99"/>
    <w:semiHidden/>
    <w:unhideWhenUsed/>
    <w:rsid w:val="00C45E1D"/>
    <w:rPr>
      <w:sz w:val="16"/>
      <w:szCs w:val="16"/>
    </w:rPr>
  </w:style>
  <w:style w:type="paragraph" w:styleId="CommentText">
    <w:name w:val="annotation text"/>
    <w:basedOn w:val="Normal"/>
    <w:link w:val="CommentTextChar"/>
    <w:uiPriority w:val="99"/>
    <w:unhideWhenUsed/>
    <w:rsid w:val="00C45E1D"/>
    <w:pPr>
      <w:spacing w:line="240" w:lineRule="auto"/>
    </w:pPr>
    <w:rPr>
      <w:sz w:val="20"/>
    </w:rPr>
  </w:style>
  <w:style w:type="character" w:customStyle="1" w:styleId="CommentTextChar">
    <w:name w:val="Comment Text Char"/>
    <w:basedOn w:val="DefaultParagraphFont"/>
    <w:link w:val="CommentText"/>
    <w:uiPriority w:val="99"/>
    <w:rsid w:val="00C45E1D"/>
    <w:rPr>
      <w:rFonts w:ascii="Arial" w:eastAsia="Times New Roman" w:hAnsi="Arial" w:cs="Times New Roman"/>
      <w:color w:val="000000"/>
      <w:sz w:val="20"/>
      <w:szCs w:val="20"/>
      <w:lang w:val="it-IT" w:eastAsia="it-IT"/>
    </w:rPr>
  </w:style>
  <w:style w:type="paragraph" w:styleId="BalloonText">
    <w:name w:val="Balloon Text"/>
    <w:basedOn w:val="Normal"/>
    <w:link w:val="BalloonTextChar"/>
    <w:uiPriority w:val="99"/>
    <w:semiHidden/>
    <w:unhideWhenUsed/>
    <w:rsid w:val="00C45E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E1D"/>
    <w:rPr>
      <w:rFonts w:ascii="Tahoma" w:eastAsia="Times New Roman" w:hAnsi="Tahoma" w:cs="Tahoma"/>
      <w:color w:val="000000"/>
      <w:sz w:val="16"/>
      <w:szCs w:val="16"/>
      <w:lang w:val="it-IT" w:eastAsia="it-IT"/>
    </w:rPr>
  </w:style>
  <w:style w:type="paragraph" w:styleId="CommentSubject">
    <w:name w:val="annotation subject"/>
    <w:basedOn w:val="CommentText"/>
    <w:next w:val="CommentText"/>
    <w:link w:val="CommentSubjectChar"/>
    <w:uiPriority w:val="99"/>
    <w:semiHidden/>
    <w:unhideWhenUsed/>
    <w:rsid w:val="000D3B27"/>
    <w:rPr>
      <w:b/>
      <w:bCs/>
    </w:rPr>
  </w:style>
  <w:style w:type="character" w:customStyle="1" w:styleId="CommentSubjectChar">
    <w:name w:val="Comment Subject Char"/>
    <w:basedOn w:val="CommentTextChar"/>
    <w:link w:val="CommentSubject"/>
    <w:uiPriority w:val="99"/>
    <w:semiHidden/>
    <w:rsid w:val="000D3B27"/>
    <w:rPr>
      <w:rFonts w:ascii="Arial" w:eastAsia="Times New Roman" w:hAnsi="Arial" w:cs="Times New Roman"/>
      <w:b/>
      <w:bCs/>
      <w:color w:val="000000"/>
      <w:sz w:val="20"/>
      <w:szCs w:val="20"/>
      <w:lang w:val="it-IT" w:eastAsia="it-IT"/>
    </w:rPr>
  </w:style>
  <w:style w:type="paragraph" w:styleId="ListParagraph">
    <w:name w:val="List Paragraph"/>
    <w:basedOn w:val="Normal"/>
    <w:uiPriority w:val="72"/>
    <w:qFormat/>
    <w:rsid w:val="00EA4E36"/>
    <w:pPr>
      <w:spacing w:line="240" w:lineRule="auto"/>
      <w:ind w:left="720"/>
    </w:pPr>
    <w:rPr>
      <w:rFonts w:ascii="Calibri" w:eastAsiaTheme="minorHAnsi" w:hAnsi="Calibri"/>
      <w:color w:val="auto"/>
      <w:sz w:val="22"/>
      <w:szCs w:val="22"/>
      <w:lang w:eastAsia="en-US"/>
    </w:rPr>
  </w:style>
  <w:style w:type="paragraph" w:styleId="Header">
    <w:name w:val="header"/>
    <w:basedOn w:val="Normal"/>
    <w:link w:val="HeaderChar"/>
    <w:uiPriority w:val="99"/>
    <w:unhideWhenUsed/>
    <w:rsid w:val="002A7A65"/>
    <w:pPr>
      <w:tabs>
        <w:tab w:val="center" w:pos="4680"/>
        <w:tab w:val="right" w:pos="9360"/>
      </w:tabs>
      <w:spacing w:line="240" w:lineRule="auto"/>
    </w:pPr>
  </w:style>
  <w:style w:type="character" w:customStyle="1" w:styleId="HeaderChar">
    <w:name w:val="Header Char"/>
    <w:basedOn w:val="DefaultParagraphFont"/>
    <w:link w:val="Header"/>
    <w:uiPriority w:val="99"/>
    <w:rsid w:val="002A7A65"/>
    <w:rPr>
      <w:rFonts w:ascii="Arial" w:eastAsia="Times New Roman" w:hAnsi="Arial" w:cs="Times New Roman"/>
      <w:color w:val="000000"/>
      <w:sz w:val="19"/>
      <w:szCs w:val="20"/>
      <w:lang w:val="it-IT" w:eastAsia="it-IT"/>
    </w:rPr>
  </w:style>
  <w:style w:type="character" w:styleId="FollowedHyperlink">
    <w:name w:val="FollowedHyperlink"/>
    <w:basedOn w:val="DefaultParagraphFont"/>
    <w:uiPriority w:val="99"/>
    <w:semiHidden/>
    <w:unhideWhenUsed/>
    <w:rsid w:val="00BC3EFD"/>
    <w:rPr>
      <w:color w:val="800080" w:themeColor="followedHyperlink"/>
      <w:u w:val="single"/>
    </w:rPr>
  </w:style>
  <w:style w:type="character" w:customStyle="1" w:styleId="UnresolvedMention1">
    <w:name w:val="Unresolved Mention1"/>
    <w:basedOn w:val="DefaultParagraphFont"/>
    <w:uiPriority w:val="99"/>
    <w:semiHidden/>
    <w:unhideWhenUsed/>
    <w:rsid w:val="006905C7"/>
    <w:rPr>
      <w:color w:val="808080"/>
      <w:shd w:val="clear" w:color="auto" w:fill="E6E6E6"/>
    </w:rPr>
  </w:style>
  <w:style w:type="character" w:customStyle="1" w:styleId="Mention1">
    <w:name w:val="Mention1"/>
    <w:basedOn w:val="DefaultParagraphFont"/>
    <w:uiPriority w:val="99"/>
    <w:semiHidden/>
    <w:unhideWhenUsed/>
    <w:rsid w:val="00C24E1D"/>
    <w:rPr>
      <w:color w:val="2B579A"/>
      <w:shd w:val="clear" w:color="auto" w:fill="E6E6E6"/>
    </w:rPr>
  </w:style>
  <w:style w:type="character" w:customStyle="1" w:styleId="UnresolvedMention2">
    <w:name w:val="Unresolved Mention2"/>
    <w:basedOn w:val="DefaultParagraphFont"/>
    <w:uiPriority w:val="99"/>
    <w:semiHidden/>
    <w:unhideWhenUsed/>
    <w:rsid w:val="0023063E"/>
    <w:rPr>
      <w:color w:val="808080"/>
      <w:shd w:val="clear" w:color="auto" w:fill="E6E6E6"/>
    </w:rPr>
  </w:style>
  <w:style w:type="character" w:styleId="UnresolvedMention">
    <w:name w:val="Unresolved Mention"/>
    <w:basedOn w:val="DefaultParagraphFont"/>
    <w:uiPriority w:val="99"/>
    <w:semiHidden/>
    <w:unhideWhenUsed/>
    <w:rsid w:val="00CD2031"/>
    <w:rPr>
      <w:color w:val="605E5C"/>
      <w:shd w:val="clear" w:color="auto" w:fill="E1DFDD"/>
    </w:rPr>
  </w:style>
  <w:style w:type="paragraph" w:styleId="Revision">
    <w:name w:val="Revision"/>
    <w:hidden/>
    <w:uiPriority w:val="99"/>
    <w:semiHidden/>
    <w:rsid w:val="00AB1588"/>
    <w:pPr>
      <w:spacing w:after="0" w:line="240" w:lineRule="auto"/>
    </w:pPr>
    <w:rPr>
      <w:rFonts w:ascii="Arial" w:eastAsia="Times New Roman" w:hAnsi="Arial" w:cs="Times New Roman"/>
      <w:color w:val="000000"/>
      <w:sz w:val="19"/>
      <w:szCs w:val="20"/>
      <w:lang w:eastAsia="it-IT"/>
    </w:rPr>
  </w:style>
  <w:style w:type="character" w:styleId="Emphasis">
    <w:name w:val="Emphasis"/>
    <w:basedOn w:val="DefaultParagraphFont"/>
    <w:uiPriority w:val="20"/>
    <w:qFormat/>
    <w:rsid w:val="000276CA"/>
    <w:rPr>
      <w:i/>
      <w:iCs/>
    </w:rPr>
  </w:style>
  <w:style w:type="character" w:styleId="Strong">
    <w:name w:val="Strong"/>
    <w:basedOn w:val="DefaultParagraphFont"/>
    <w:uiPriority w:val="22"/>
    <w:qFormat/>
    <w:rsid w:val="00975A90"/>
    <w:rPr>
      <w:b/>
      <w:bCs/>
    </w:rPr>
  </w:style>
  <w:style w:type="character" w:styleId="Mention">
    <w:name w:val="Mention"/>
    <w:basedOn w:val="DefaultParagraphFont"/>
    <w:uiPriority w:val="99"/>
    <w:unhideWhenUsed/>
    <w:rPr>
      <w:color w:val="2B579A"/>
      <w:shd w:val="clear" w:color="auto" w:fill="E6E6E6"/>
    </w:rPr>
  </w:style>
  <w:style w:type="paragraph" w:styleId="BodyText">
    <w:name w:val="Body Text"/>
    <w:basedOn w:val="Normal"/>
    <w:link w:val="BodyTextChar"/>
    <w:uiPriority w:val="1"/>
    <w:unhideWhenUsed/>
    <w:qFormat/>
    <w:rsid w:val="00485980"/>
    <w:pPr>
      <w:widowControl w:val="0"/>
      <w:autoSpaceDE w:val="0"/>
      <w:autoSpaceDN w:val="0"/>
      <w:spacing w:line="240" w:lineRule="auto"/>
    </w:pPr>
    <w:rPr>
      <w:rFonts w:eastAsia="Arial" w:cs="Arial"/>
      <w:color w:val="auto"/>
      <w:szCs w:val="19"/>
      <w:lang w:eastAsia="en-US"/>
    </w:rPr>
  </w:style>
  <w:style w:type="character" w:customStyle="1" w:styleId="BodyTextChar">
    <w:name w:val="Body Text Char"/>
    <w:basedOn w:val="DefaultParagraphFont"/>
    <w:link w:val="BodyText"/>
    <w:uiPriority w:val="1"/>
    <w:rsid w:val="00485980"/>
    <w:rPr>
      <w:rFonts w:ascii="Arial" w:eastAsia="Arial" w:hAnsi="Arial" w:cs="Arial"/>
      <w:sz w:val="19"/>
      <w:szCs w:val="19"/>
    </w:rPr>
  </w:style>
  <w:style w:type="paragraph" w:customStyle="1" w:styleId="gmail-msobodytext">
    <w:name w:val="gmail-msobodytext"/>
    <w:basedOn w:val="Normal"/>
    <w:rsid w:val="00C53FB5"/>
    <w:pPr>
      <w:spacing w:before="100" w:beforeAutospacing="1" w:after="100" w:afterAutospacing="1" w:line="240" w:lineRule="auto"/>
    </w:pPr>
    <w:rPr>
      <w:rFonts w:ascii="Times New Roman" w:hAnsi="Times New Roman"/>
      <w:color w:val="auto"/>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775143">
      <w:bodyDiv w:val="1"/>
      <w:marLeft w:val="0"/>
      <w:marRight w:val="0"/>
      <w:marTop w:val="0"/>
      <w:marBottom w:val="0"/>
      <w:divBdr>
        <w:top w:val="none" w:sz="0" w:space="0" w:color="auto"/>
        <w:left w:val="none" w:sz="0" w:space="0" w:color="auto"/>
        <w:bottom w:val="none" w:sz="0" w:space="0" w:color="auto"/>
        <w:right w:val="none" w:sz="0" w:space="0" w:color="auto"/>
      </w:divBdr>
    </w:div>
    <w:div w:id="298464081">
      <w:bodyDiv w:val="1"/>
      <w:marLeft w:val="0"/>
      <w:marRight w:val="0"/>
      <w:marTop w:val="0"/>
      <w:marBottom w:val="0"/>
      <w:divBdr>
        <w:top w:val="none" w:sz="0" w:space="0" w:color="auto"/>
        <w:left w:val="none" w:sz="0" w:space="0" w:color="auto"/>
        <w:bottom w:val="none" w:sz="0" w:space="0" w:color="auto"/>
        <w:right w:val="none" w:sz="0" w:space="0" w:color="auto"/>
      </w:divBdr>
    </w:div>
    <w:div w:id="581329297">
      <w:bodyDiv w:val="1"/>
      <w:marLeft w:val="0"/>
      <w:marRight w:val="0"/>
      <w:marTop w:val="0"/>
      <w:marBottom w:val="0"/>
      <w:divBdr>
        <w:top w:val="none" w:sz="0" w:space="0" w:color="auto"/>
        <w:left w:val="none" w:sz="0" w:space="0" w:color="auto"/>
        <w:bottom w:val="none" w:sz="0" w:space="0" w:color="auto"/>
        <w:right w:val="none" w:sz="0" w:space="0" w:color="auto"/>
      </w:divBdr>
    </w:div>
    <w:div w:id="768233817">
      <w:bodyDiv w:val="1"/>
      <w:marLeft w:val="0"/>
      <w:marRight w:val="0"/>
      <w:marTop w:val="0"/>
      <w:marBottom w:val="0"/>
      <w:divBdr>
        <w:top w:val="none" w:sz="0" w:space="0" w:color="auto"/>
        <w:left w:val="none" w:sz="0" w:space="0" w:color="auto"/>
        <w:bottom w:val="none" w:sz="0" w:space="0" w:color="auto"/>
        <w:right w:val="none" w:sz="0" w:space="0" w:color="auto"/>
      </w:divBdr>
    </w:div>
    <w:div w:id="876240127">
      <w:bodyDiv w:val="1"/>
      <w:marLeft w:val="0"/>
      <w:marRight w:val="0"/>
      <w:marTop w:val="0"/>
      <w:marBottom w:val="0"/>
      <w:divBdr>
        <w:top w:val="none" w:sz="0" w:space="0" w:color="auto"/>
        <w:left w:val="none" w:sz="0" w:space="0" w:color="auto"/>
        <w:bottom w:val="none" w:sz="0" w:space="0" w:color="auto"/>
        <w:right w:val="none" w:sz="0" w:space="0" w:color="auto"/>
      </w:divBdr>
    </w:div>
    <w:div w:id="945499560">
      <w:bodyDiv w:val="1"/>
      <w:marLeft w:val="0"/>
      <w:marRight w:val="0"/>
      <w:marTop w:val="0"/>
      <w:marBottom w:val="0"/>
      <w:divBdr>
        <w:top w:val="none" w:sz="0" w:space="0" w:color="auto"/>
        <w:left w:val="none" w:sz="0" w:space="0" w:color="auto"/>
        <w:bottom w:val="none" w:sz="0" w:space="0" w:color="auto"/>
        <w:right w:val="none" w:sz="0" w:space="0" w:color="auto"/>
      </w:divBdr>
      <w:divsChild>
        <w:div w:id="82797399">
          <w:marLeft w:val="0"/>
          <w:marRight w:val="0"/>
          <w:marTop w:val="0"/>
          <w:marBottom w:val="0"/>
          <w:divBdr>
            <w:top w:val="none" w:sz="0" w:space="0" w:color="auto"/>
            <w:left w:val="none" w:sz="0" w:space="0" w:color="auto"/>
            <w:bottom w:val="none" w:sz="0" w:space="0" w:color="auto"/>
            <w:right w:val="none" w:sz="0" w:space="0" w:color="auto"/>
          </w:divBdr>
        </w:div>
      </w:divsChild>
    </w:div>
    <w:div w:id="1107232151">
      <w:bodyDiv w:val="1"/>
      <w:marLeft w:val="0"/>
      <w:marRight w:val="0"/>
      <w:marTop w:val="0"/>
      <w:marBottom w:val="0"/>
      <w:divBdr>
        <w:top w:val="none" w:sz="0" w:space="0" w:color="auto"/>
        <w:left w:val="none" w:sz="0" w:space="0" w:color="auto"/>
        <w:bottom w:val="none" w:sz="0" w:space="0" w:color="auto"/>
        <w:right w:val="none" w:sz="0" w:space="0" w:color="auto"/>
      </w:divBdr>
    </w:div>
    <w:div w:id="1135022462">
      <w:bodyDiv w:val="1"/>
      <w:marLeft w:val="0"/>
      <w:marRight w:val="0"/>
      <w:marTop w:val="0"/>
      <w:marBottom w:val="0"/>
      <w:divBdr>
        <w:top w:val="none" w:sz="0" w:space="0" w:color="auto"/>
        <w:left w:val="none" w:sz="0" w:space="0" w:color="auto"/>
        <w:bottom w:val="none" w:sz="0" w:space="0" w:color="auto"/>
        <w:right w:val="none" w:sz="0" w:space="0" w:color="auto"/>
      </w:divBdr>
    </w:div>
    <w:div w:id="1294017397">
      <w:bodyDiv w:val="1"/>
      <w:marLeft w:val="0"/>
      <w:marRight w:val="0"/>
      <w:marTop w:val="0"/>
      <w:marBottom w:val="0"/>
      <w:divBdr>
        <w:top w:val="none" w:sz="0" w:space="0" w:color="auto"/>
        <w:left w:val="none" w:sz="0" w:space="0" w:color="auto"/>
        <w:bottom w:val="none" w:sz="0" w:space="0" w:color="auto"/>
        <w:right w:val="none" w:sz="0" w:space="0" w:color="auto"/>
      </w:divBdr>
    </w:div>
    <w:div w:id="1457065115">
      <w:bodyDiv w:val="1"/>
      <w:marLeft w:val="0"/>
      <w:marRight w:val="0"/>
      <w:marTop w:val="0"/>
      <w:marBottom w:val="0"/>
      <w:divBdr>
        <w:top w:val="none" w:sz="0" w:space="0" w:color="auto"/>
        <w:left w:val="none" w:sz="0" w:space="0" w:color="auto"/>
        <w:bottom w:val="none" w:sz="0" w:space="0" w:color="auto"/>
        <w:right w:val="none" w:sz="0" w:space="0" w:color="auto"/>
      </w:divBdr>
    </w:div>
    <w:div w:id="1572229578">
      <w:bodyDiv w:val="1"/>
      <w:marLeft w:val="0"/>
      <w:marRight w:val="0"/>
      <w:marTop w:val="0"/>
      <w:marBottom w:val="0"/>
      <w:divBdr>
        <w:top w:val="none" w:sz="0" w:space="0" w:color="auto"/>
        <w:left w:val="none" w:sz="0" w:space="0" w:color="auto"/>
        <w:bottom w:val="none" w:sz="0" w:space="0" w:color="auto"/>
        <w:right w:val="none" w:sz="0" w:space="0" w:color="auto"/>
      </w:divBdr>
      <w:divsChild>
        <w:div w:id="522206926">
          <w:marLeft w:val="0"/>
          <w:marRight w:val="0"/>
          <w:marTop w:val="0"/>
          <w:marBottom w:val="0"/>
          <w:divBdr>
            <w:top w:val="none" w:sz="0" w:space="0" w:color="auto"/>
            <w:left w:val="none" w:sz="0" w:space="0" w:color="auto"/>
            <w:bottom w:val="none" w:sz="0" w:space="0" w:color="auto"/>
            <w:right w:val="none" w:sz="0" w:space="0" w:color="auto"/>
          </w:divBdr>
        </w:div>
        <w:div w:id="304244959">
          <w:marLeft w:val="0"/>
          <w:marRight w:val="0"/>
          <w:marTop w:val="0"/>
          <w:marBottom w:val="0"/>
          <w:divBdr>
            <w:top w:val="none" w:sz="0" w:space="0" w:color="auto"/>
            <w:left w:val="none" w:sz="0" w:space="0" w:color="auto"/>
            <w:bottom w:val="none" w:sz="0" w:space="0" w:color="auto"/>
            <w:right w:val="none" w:sz="0" w:space="0" w:color="auto"/>
          </w:divBdr>
        </w:div>
      </w:divsChild>
    </w:div>
    <w:div w:id="1574926016">
      <w:bodyDiv w:val="1"/>
      <w:marLeft w:val="0"/>
      <w:marRight w:val="0"/>
      <w:marTop w:val="0"/>
      <w:marBottom w:val="0"/>
      <w:divBdr>
        <w:top w:val="none" w:sz="0" w:space="0" w:color="auto"/>
        <w:left w:val="none" w:sz="0" w:space="0" w:color="auto"/>
        <w:bottom w:val="none" w:sz="0" w:space="0" w:color="auto"/>
        <w:right w:val="none" w:sz="0" w:space="0" w:color="auto"/>
      </w:divBdr>
    </w:div>
    <w:div w:id="1714190527">
      <w:bodyDiv w:val="1"/>
      <w:marLeft w:val="0"/>
      <w:marRight w:val="0"/>
      <w:marTop w:val="0"/>
      <w:marBottom w:val="0"/>
      <w:divBdr>
        <w:top w:val="none" w:sz="0" w:space="0" w:color="auto"/>
        <w:left w:val="none" w:sz="0" w:space="0" w:color="auto"/>
        <w:bottom w:val="none" w:sz="0" w:space="0" w:color="auto"/>
        <w:right w:val="none" w:sz="0" w:space="0" w:color="auto"/>
      </w:divBdr>
    </w:div>
    <w:div w:id="1768963491">
      <w:bodyDiv w:val="1"/>
      <w:marLeft w:val="0"/>
      <w:marRight w:val="0"/>
      <w:marTop w:val="0"/>
      <w:marBottom w:val="0"/>
      <w:divBdr>
        <w:top w:val="none" w:sz="0" w:space="0" w:color="auto"/>
        <w:left w:val="none" w:sz="0" w:space="0" w:color="auto"/>
        <w:bottom w:val="none" w:sz="0" w:space="0" w:color="auto"/>
        <w:right w:val="none" w:sz="0" w:space="0" w:color="auto"/>
      </w:divBdr>
    </w:div>
    <w:div w:id="1859850747">
      <w:bodyDiv w:val="1"/>
      <w:marLeft w:val="0"/>
      <w:marRight w:val="0"/>
      <w:marTop w:val="0"/>
      <w:marBottom w:val="0"/>
      <w:divBdr>
        <w:top w:val="none" w:sz="0" w:space="0" w:color="auto"/>
        <w:left w:val="none" w:sz="0" w:space="0" w:color="auto"/>
        <w:bottom w:val="none" w:sz="0" w:space="0" w:color="auto"/>
        <w:right w:val="none" w:sz="0" w:space="0" w:color="auto"/>
      </w:divBdr>
      <w:divsChild>
        <w:div w:id="1972325427">
          <w:marLeft w:val="0"/>
          <w:marRight w:val="0"/>
          <w:marTop w:val="0"/>
          <w:marBottom w:val="0"/>
          <w:divBdr>
            <w:top w:val="none" w:sz="0" w:space="0" w:color="auto"/>
            <w:left w:val="none" w:sz="0" w:space="0" w:color="auto"/>
            <w:bottom w:val="none" w:sz="0" w:space="0" w:color="auto"/>
            <w:right w:val="none" w:sz="0" w:space="0" w:color="auto"/>
          </w:divBdr>
        </w:div>
        <w:div w:id="1529681849">
          <w:marLeft w:val="0"/>
          <w:marRight w:val="0"/>
          <w:marTop w:val="0"/>
          <w:marBottom w:val="0"/>
          <w:divBdr>
            <w:top w:val="none" w:sz="0" w:space="0" w:color="auto"/>
            <w:left w:val="none" w:sz="0" w:space="0" w:color="auto"/>
            <w:bottom w:val="none" w:sz="0" w:space="0" w:color="auto"/>
            <w:right w:val="none" w:sz="0" w:space="0" w:color="auto"/>
          </w:divBdr>
        </w:div>
        <w:div w:id="478307515">
          <w:marLeft w:val="0"/>
          <w:marRight w:val="0"/>
          <w:marTop w:val="0"/>
          <w:marBottom w:val="0"/>
          <w:divBdr>
            <w:top w:val="none" w:sz="0" w:space="0" w:color="auto"/>
            <w:left w:val="none" w:sz="0" w:space="0" w:color="auto"/>
            <w:bottom w:val="none" w:sz="0" w:space="0" w:color="auto"/>
            <w:right w:val="none" w:sz="0" w:space="0" w:color="auto"/>
          </w:divBdr>
        </w:div>
      </w:divsChild>
    </w:div>
    <w:div w:id="1897859382">
      <w:bodyDiv w:val="1"/>
      <w:marLeft w:val="0"/>
      <w:marRight w:val="0"/>
      <w:marTop w:val="0"/>
      <w:marBottom w:val="0"/>
      <w:divBdr>
        <w:top w:val="none" w:sz="0" w:space="0" w:color="auto"/>
        <w:left w:val="none" w:sz="0" w:space="0" w:color="auto"/>
        <w:bottom w:val="none" w:sz="0" w:space="0" w:color="auto"/>
        <w:right w:val="none" w:sz="0" w:space="0" w:color="auto"/>
      </w:divBdr>
    </w:div>
    <w:div w:id="1907522033">
      <w:bodyDiv w:val="1"/>
      <w:marLeft w:val="0"/>
      <w:marRight w:val="0"/>
      <w:marTop w:val="0"/>
      <w:marBottom w:val="0"/>
      <w:divBdr>
        <w:top w:val="none" w:sz="0" w:space="0" w:color="auto"/>
        <w:left w:val="none" w:sz="0" w:space="0" w:color="auto"/>
        <w:bottom w:val="none" w:sz="0" w:space="0" w:color="auto"/>
        <w:right w:val="none" w:sz="0" w:space="0" w:color="auto"/>
      </w:divBdr>
    </w:div>
    <w:div w:id="1984045940">
      <w:bodyDiv w:val="1"/>
      <w:marLeft w:val="0"/>
      <w:marRight w:val="0"/>
      <w:marTop w:val="0"/>
      <w:marBottom w:val="0"/>
      <w:divBdr>
        <w:top w:val="none" w:sz="0" w:space="0" w:color="auto"/>
        <w:left w:val="none" w:sz="0" w:space="0" w:color="auto"/>
        <w:bottom w:val="none" w:sz="0" w:space="0" w:color="auto"/>
        <w:right w:val="none" w:sz="0" w:space="0" w:color="auto"/>
      </w:divBdr>
    </w:div>
    <w:div w:id="2070571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macdon.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caseih.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3.png"/><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C760D223E6AF4F8B30CC084379D5FA" ma:contentTypeVersion="12" ma:contentTypeDescription="Create a new document." ma:contentTypeScope="" ma:versionID="e620fc465c03f5d59d6331431cc36aec">
  <xsd:schema xmlns:xsd="http://www.w3.org/2001/XMLSchema" xmlns:xs="http://www.w3.org/2001/XMLSchema" xmlns:p="http://schemas.microsoft.com/office/2006/metadata/properties" xmlns:ns2="41ecf1fc-77eb-4b0a-8d89-c9c987fa09af" xmlns:ns3="9f5de62b-6028-4882-97a3-a35142738c45" targetNamespace="http://schemas.microsoft.com/office/2006/metadata/properties" ma:root="true" ma:fieldsID="84f439c01e4662a0240aa4d76678c5ad" ns2:_="" ns3:_="">
    <xsd:import namespace="41ecf1fc-77eb-4b0a-8d89-c9c987fa09af"/>
    <xsd:import namespace="9f5de62b-6028-4882-97a3-a35142738c4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ecf1fc-77eb-4b0a-8d89-c9c987fa09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5de62b-6028-4882-97a3-a35142738c4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isl xmlns:xsi="http://www.w3.org/2001/XMLSchema-instance" xmlns:xsd="http://www.w3.org/2001/XMLSchema" xmlns="http://www.boldonjames.com/2008/01/sie/internal/label" sislVersion="0" policy="18fbfd49-c8e6-4618-a77f-5ef25245836c" origin="userSelected">
  <element uid="4ecbf47d-2ec6-497d-85fc-f65b66e62fe7" value=""/>
  <element uid="588104ae-2895-48f0-94e0-4417fcf0f7f0" value=""/>
</sisl>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5A973-D57C-4B39-AD26-7CAF4673F2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ecf1fc-77eb-4b0a-8d89-c9c987fa09af"/>
    <ds:schemaRef ds:uri="9f5de62b-6028-4882-97a3-a35142738c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C11051-3F30-4226-9D00-964D690C2744}">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F89D5151-6B4A-4D14-B124-71F523B7E648}">
  <ds:schemaRefs>
    <ds:schemaRef ds:uri="http://schemas.microsoft.com/sharepoint/v3/contenttype/forms"/>
  </ds:schemaRefs>
</ds:datastoreItem>
</file>

<file path=customXml/itemProps4.xml><?xml version="1.0" encoding="utf-8"?>
<ds:datastoreItem xmlns:ds="http://schemas.openxmlformats.org/officeDocument/2006/customXml" ds:itemID="{E082399D-106F-42AD-8C82-A49C3E1C0DB2}">
  <ds:schemaRefs>
    <ds:schemaRef ds:uri="http://purl.org/dc/dcmitype/"/>
    <ds:schemaRef ds:uri="9f5de62b-6028-4882-97a3-a35142738c45"/>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schemas.microsoft.com/office/infopath/2007/PartnerControls"/>
    <ds:schemaRef ds:uri="41ecf1fc-77eb-4b0a-8d89-c9c987fa09af"/>
    <ds:schemaRef ds:uri="http://www.w3.org/XML/1998/namespace"/>
  </ds:schemaRefs>
</ds:datastoreItem>
</file>

<file path=customXml/itemProps5.xml><?xml version="1.0" encoding="utf-8"?>
<ds:datastoreItem xmlns:ds="http://schemas.openxmlformats.org/officeDocument/2006/customXml" ds:itemID="{27486D6C-8555-46FB-9F27-DDE9B7145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448</Words>
  <Characters>255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ase IH Rolls Out AFS Soil Command Agronomic Control Technology for Tillage Lineup</vt:lpstr>
    </vt:vector>
  </TitlesOfParts>
  <Company>MorganMyers</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IH Rolls Out AFS Soil Command Agronomic Control Technology for Tillage Lineup</dc:title>
  <dc:subject/>
  <dc:creator>Case IH</dc:creator>
  <cp:keywords/>
  <dc:description/>
  <cp:lastModifiedBy>Kylie Galbraith</cp:lastModifiedBy>
  <cp:revision>6</cp:revision>
  <cp:lastPrinted>2021-06-08T17:30:00Z</cp:lastPrinted>
  <dcterms:created xsi:type="dcterms:W3CDTF">2021-12-08T20:06:00Z</dcterms:created>
  <dcterms:modified xsi:type="dcterms:W3CDTF">2021-12-12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C760D223E6AF4F8B30CC084379D5FA</vt:lpwstr>
  </property>
  <property fmtid="{D5CDD505-2E9C-101B-9397-08002B2CF9AE}" pid="3" name="docIndexRef">
    <vt:lpwstr>039c375e-76f0-4a32-b52e-f2a710f35332</vt:lpwstr>
  </property>
  <property fmtid="{D5CDD505-2E9C-101B-9397-08002B2CF9AE}" pid="4" name="bjSaver">
    <vt:lpwstr>RjdyJnsX9t5odAlEQy6pk3sm+VUnKypA</vt:lpwstr>
  </property>
  <property fmtid="{D5CDD505-2E9C-101B-9397-08002B2CF9AE}" pid="5" name="bjDocumentLabelXML">
    <vt:lpwstr>&lt;?xml version="1.0" encoding="us-ascii"?&gt;&lt;sisl xmlns:xsi="http://www.w3.org/2001/XMLSchema-instance" xmlns:xsd="http://www.w3.org/2001/XMLSchema" sislVersion="0" policy="18fbfd49-c8e6-4618-a77f-5ef25245836c" origin="userSelected" xmlns="http://www.boldonj</vt:lpwstr>
  </property>
  <property fmtid="{D5CDD505-2E9C-101B-9397-08002B2CF9AE}" pid="6" name="bjDocumentLabelXML-0">
    <vt:lpwstr>ames.com/2008/01/sie/internal/label"&gt;&lt;element uid="4ecbf47d-2ec6-497d-85fc-f65b66e62fe7" value="" /&gt;&lt;element uid="588104ae-2895-48f0-94e0-4417fcf0f7f0" value="" /&gt;&lt;/sisl&gt;</vt:lpwstr>
  </property>
  <property fmtid="{D5CDD505-2E9C-101B-9397-08002B2CF9AE}" pid="7" name="bjDocumentSecurityLabel">
    <vt:lpwstr>CNH Industrial: GENERAL BUSINESS  Contains no personal data</vt:lpwstr>
  </property>
  <property fmtid="{D5CDD505-2E9C-101B-9397-08002B2CF9AE}" pid="8" name="CNH-Classification">
    <vt:lpwstr>[GENERAL BUSINESS - Contains no personal data]</vt:lpwstr>
  </property>
  <property fmtid="{D5CDD505-2E9C-101B-9397-08002B2CF9AE}" pid="9" name="CNH-LabelledBy:">
    <vt:lpwstr>VF001,2/8/2020 2:34:58 PM,GENERAL BUSINESS</vt:lpwstr>
  </property>
</Properties>
</file>